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05729" w14:textId="25C3F3D7" w:rsidR="00397FF9" w:rsidRDefault="0026410B" w:rsidP="00D20090">
      <w:pPr>
        <w:pStyle w:val="Titel"/>
        <w:jc w:val="center"/>
        <w:rPr>
          <w:sz w:val="96"/>
        </w:rPr>
      </w:pPr>
      <w:r>
        <w:rPr>
          <w:sz w:val="96"/>
        </w:rPr>
        <w:t>Positiv feedback</w:t>
      </w:r>
    </w:p>
    <w:p w14:paraId="696E5199" w14:textId="29BEDB14" w:rsidR="0026410B" w:rsidRDefault="001C37C4" w:rsidP="0026410B">
      <w:r w:rsidRPr="001A5C32">
        <w:rPr>
          <w:rStyle w:val="Overskrift1Tegn"/>
        </w:rPr>
        <w:t>Feedback</w:t>
      </w:r>
      <w:r>
        <w:t xml:space="preserve"> betyder at give en tilbagemelding. </w:t>
      </w:r>
      <w:r w:rsidR="0026410B">
        <w:t xml:space="preserve">Lad dine elever evaluere sig selv, sin gruppe eller </w:t>
      </w:r>
      <w:r w:rsidR="00F11218">
        <w:t>andre/andet</w:t>
      </w:r>
      <w:r w:rsidR="00CF0D39">
        <w:t xml:space="preserve"> og giv selv eleven feedback efter samme metode</w:t>
      </w:r>
      <w:r w:rsidR="008C7127">
        <w:t>.</w:t>
      </w:r>
    </w:p>
    <w:p w14:paraId="500CF75A" w14:textId="461FD6B2" w:rsidR="00F11218" w:rsidRDefault="00411622" w:rsidP="0026410B">
      <w:r>
        <w:t>Måske kan du genkende følgende tilbagemelding</w:t>
      </w:r>
      <w:bookmarkStart w:id="0" w:name="_GoBack"/>
      <w:bookmarkEnd w:id="0"/>
      <w:r>
        <w:t>: ”</w:t>
      </w:r>
      <w:proofErr w:type="spellStart"/>
      <w:r>
        <w:t>Joooh</w:t>
      </w:r>
      <w:proofErr w:type="spellEnd"/>
      <w:r>
        <w:t xml:space="preserve">… Det </w:t>
      </w:r>
      <w:r w:rsidR="00CA6669">
        <w:t xml:space="preserve">var meget godt, </w:t>
      </w:r>
      <w:proofErr w:type="gramStart"/>
      <w:r w:rsidR="00CA6669">
        <w:t>men….</w:t>
      </w:r>
      <w:proofErr w:type="gramEnd"/>
      <w:r w:rsidR="00CA6669">
        <w:t>” og så kommer der en horde af ting, du kunne have gjort bedre, anderledes ellers slet ikke have gjort. Nogle elever</w:t>
      </w:r>
      <w:r w:rsidR="0003733A">
        <w:t>/lærer har desværre en tendens til at understrege det negative og lægge vægt på fejltagelser og mangler</w:t>
      </w:r>
      <w:r w:rsidR="00CF4334">
        <w:t xml:space="preserve"> – snarere end styrker. Dette har intet med konstruktiv feedback at gøre.</w:t>
      </w:r>
    </w:p>
    <w:p w14:paraId="4E7C3B83" w14:textId="75E8D568" w:rsidR="00CF4334" w:rsidRDefault="00CF4334" w:rsidP="0026410B">
      <w:r>
        <w:t>Når vi introducerer feedba</w:t>
      </w:r>
      <w:r w:rsidR="00535BD8">
        <w:t>c</w:t>
      </w:r>
      <w:r>
        <w:t xml:space="preserve">k for eleverne, er det for at </w:t>
      </w:r>
      <w:r w:rsidR="00BA48A4">
        <w:t>b</w:t>
      </w:r>
      <w:r>
        <w:t xml:space="preserve">ruge tilbagemeldingens fantastiske mulighed for </w:t>
      </w:r>
      <w:r w:rsidR="00535BD8">
        <w:t xml:space="preserve">at give en gave. </w:t>
      </w:r>
      <w:r w:rsidR="00535BD8" w:rsidRPr="000A0B3C">
        <w:rPr>
          <w:b/>
        </w:rPr>
        <w:t>Ros</w:t>
      </w:r>
      <w:r w:rsidR="00BA48A4">
        <w:t xml:space="preserve"> for det der fungerer og giv et </w:t>
      </w:r>
      <w:r w:rsidR="00BA48A4" w:rsidRPr="000A0B3C">
        <w:rPr>
          <w:b/>
        </w:rPr>
        <w:t>forbedringsforslag</w:t>
      </w:r>
      <w:r w:rsidR="00BA48A4">
        <w:t xml:space="preserve">, der kan få </w:t>
      </w:r>
      <w:r w:rsidR="00292733">
        <w:t>eleven</w:t>
      </w:r>
      <w:r w:rsidR="00BA48A4">
        <w:t xml:space="preserve"> videre </w:t>
      </w:r>
      <w:r w:rsidR="00292733">
        <w:t>inspireret på ny</w:t>
      </w:r>
      <w:r w:rsidR="00BA48A4">
        <w:t>.</w:t>
      </w:r>
    </w:p>
    <w:p w14:paraId="2A4D3530" w14:textId="0D6C66C1" w:rsidR="006C4ABB" w:rsidRDefault="001A629C" w:rsidP="0026410B">
      <w:r>
        <w:t xml:space="preserve">Elever forventer </w:t>
      </w:r>
      <w:r w:rsidR="00DB0C34">
        <w:t xml:space="preserve">Feedback fra </w:t>
      </w:r>
      <w:r w:rsidR="00840A80">
        <w:t>læreren</w:t>
      </w:r>
      <w:r w:rsidR="00B84A62">
        <w:t>, skriftlig eller mundtlig</w:t>
      </w:r>
      <w:r w:rsidR="00973A2D">
        <w:t xml:space="preserve">, og dog kan det være </w:t>
      </w:r>
      <w:r w:rsidR="00206D1E">
        <w:t xml:space="preserve">en stor fordel for dig som lærer at spørge </w:t>
      </w:r>
      <w:r w:rsidR="00D90BFC">
        <w:t xml:space="preserve">om </w:t>
      </w:r>
      <w:r w:rsidR="00206D1E">
        <w:t xml:space="preserve">eleven </w:t>
      </w:r>
      <w:r w:rsidR="005F1C62">
        <w:t xml:space="preserve">ønsker feedback? Det gør de som regel, men ved at spørge og få </w:t>
      </w:r>
      <w:r w:rsidR="000F728D">
        <w:t xml:space="preserve">accept inden selve feedbacken, </w:t>
      </w:r>
      <w:r w:rsidR="006C4ABB">
        <w:t>er</w:t>
      </w:r>
      <w:r w:rsidR="000F728D">
        <w:t xml:space="preserve"> eleven meget mere åben og accepterende</w:t>
      </w:r>
      <w:r w:rsidR="006C4ABB">
        <w:t>.</w:t>
      </w:r>
    </w:p>
    <w:p w14:paraId="53578F99" w14:textId="195BFFDB" w:rsidR="006C4ABB" w:rsidRDefault="0034695E" w:rsidP="0026410B">
      <w:r>
        <w:t xml:space="preserve">Det er </w:t>
      </w:r>
      <w:r w:rsidR="00F33E65">
        <w:t>effektivt</w:t>
      </w:r>
      <w:r>
        <w:t xml:space="preserve"> at strukturere sin feedback efter ”sandwich-modellen”.</w:t>
      </w:r>
    </w:p>
    <w:p w14:paraId="3A79AA66" w14:textId="127C5771" w:rsidR="0034695E" w:rsidRDefault="00206BF3" w:rsidP="0026410B">
      <w:r>
        <w:t xml:space="preserve">Start med at fortælle eleven, hvad </w:t>
      </w:r>
      <w:r w:rsidR="00D33605">
        <w:t xml:space="preserve">der er gjort rigtigt! Fokuser på 3 helt </w:t>
      </w:r>
      <w:r w:rsidR="00D33605" w:rsidRPr="00E72B8D">
        <w:rPr>
          <w:b/>
        </w:rPr>
        <w:t>specifikke</w:t>
      </w:r>
      <w:r w:rsidR="00D33605">
        <w:t xml:space="preserve"> ting</w:t>
      </w:r>
      <w:r w:rsidR="00E72B8D">
        <w:t>, som er gode.</w:t>
      </w:r>
      <w:r>
        <w:t xml:space="preserve"> </w:t>
      </w:r>
    </w:p>
    <w:p w14:paraId="47333CDA" w14:textId="122DBBFE" w:rsidR="00E72B8D" w:rsidRDefault="00394013" w:rsidP="00394013">
      <w:pPr>
        <w:pStyle w:val="Listeafsnit"/>
        <w:numPr>
          <w:ilvl w:val="0"/>
          <w:numId w:val="4"/>
        </w:numPr>
      </w:pPr>
      <w:r>
        <w:t xml:space="preserve">Du var god til at </w:t>
      </w:r>
      <w:r w:rsidR="00BC733D">
        <w:t>få en stemning ind i Appen.</w:t>
      </w:r>
    </w:p>
    <w:p w14:paraId="7F91BAC3" w14:textId="4F7286A4" w:rsidR="00BC733D" w:rsidRDefault="00BC733D" w:rsidP="00394013">
      <w:pPr>
        <w:pStyle w:val="Listeafsnit"/>
        <w:numPr>
          <w:ilvl w:val="0"/>
          <w:numId w:val="4"/>
        </w:numPr>
      </w:pPr>
      <w:r>
        <w:t xml:space="preserve">Du arbejdede omhyggeligt </w:t>
      </w:r>
      <w:r w:rsidR="00224697">
        <w:t xml:space="preserve">med figurer </w:t>
      </w:r>
      <w:r w:rsidR="0086679C">
        <w:t>og sprites</w:t>
      </w:r>
      <w:r w:rsidR="000F709D">
        <w:t>.</w:t>
      </w:r>
    </w:p>
    <w:p w14:paraId="715730F3" w14:textId="02306812" w:rsidR="0086679C" w:rsidRDefault="0086679C" w:rsidP="00394013">
      <w:pPr>
        <w:pStyle w:val="Listeafsnit"/>
        <w:numPr>
          <w:ilvl w:val="0"/>
          <w:numId w:val="4"/>
        </w:numPr>
      </w:pPr>
      <w:r>
        <w:t>Lyde</w:t>
      </w:r>
      <w:r w:rsidR="00AD268F">
        <w:t>ne</w:t>
      </w:r>
      <w:r w:rsidR="00B55C9C">
        <w:t xml:space="preserve"> er godt tilpasset den enkelte</w:t>
      </w:r>
      <w:r>
        <w:t xml:space="preserve"> figurer</w:t>
      </w:r>
      <w:r w:rsidR="000F709D">
        <w:t>.</w:t>
      </w:r>
    </w:p>
    <w:p w14:paraId="6D694D4A" w14:textId="202D2773" w:rsidR="000F709D" w:rsidRDefault="000F709D" w:rsidP="000F709D">
      <w:r>
        <w:t xml:space="preserve">Fortæl derefter eleven, hvad han kunne </w:t>
      </w:r>
      <w:r w:rsidR="00556E5C">
        <w:t xml:space="preserve">overveje at gøre </w:t>
      </w:r>
      <w:r w:rsidR="00556E5C" w:rsidRPr="00556E5C">
        <w:rPr>
          <w:b/>
        </w:rPr>
        <w:t>anderledes</w:t>
      </w:r>
      <w:r w:rsidR="00556E5C">
        <w:t xml:space="preserve"> næste gang.</w:t>
      </w:r>
    </w:p>
    <w:p w14:paraId="7F4F1D9F" w14:textId="1889D20A" w:rsidR="00556E5C" w:rsidRDefault="00C049F6" w:rsidP="000F709D">
      <w:r>
        <w:t xml:space="preserve">”Og du kunne overveje, hvad det ville give </w:t>
      </w:r>
      <w:r w:rsidR="00DD62DC">
        <w:t>din App at tilføje</w:t>
      </w:r>
      <w:r w:rsidR="00EC6401">
        <w:t xml:space="preserve"> </w:t>
      </w:r>
      <w:r w:rsidR="00A5785D">
        <w:t>baggrundsmusik</w:t>
      </w:r>
      <w:r w:rsidR="00EC6401">
        <w:t>.”</w:t>
      </w:r>
    </w:p>
    <w:p w14:paraId="35862916" w14:textId="69117D66" w:rsidR="008C1C29" w:rsidRDefault="005934FE" w:rsidP="000F709D">
      <w:r>
        <w:t xml:space="preserve">Spørg dig selv: Hvad er den mindste ting, som eleven kunne ændre, som ville gøre den største forskel fremover. Husk at bruge </w:t>
      </w:r>
      <w:r w:rsidRPr="005934FE">
        <w:rPr>
          <w:b/>
          <w:u w:val="single"/>
        </w:rPr>
        <w:t>og</w:t>
      </w:r>
      <w:r>
        <w:t xml:space="preserve"> ikke </w:t>
      </w:r>
      <w:r w:rsidRPr="005934FE">
        <w:rPr>
          <w:b/>
          <w:u w:val="single"/>
        </w:rPr>
        <w:t>men</w:t>
      </w:r>
      <w:r>
        <w:t xml:space="preserve">, da du </w:t>
      </w:r>
      <w:r w:rsidR="0069094F">
        <w:t xml:space="preserve">ved et </w:t>
      </w:r>
      <w:r w:rsidR="0069094F" w:rsidRPr="0069094F">
        <w:rPr>
          <w:b/>
          <w:bCs/>
          <w:u w:val="single"/>
        </w:rPr>
        <w:t>men</w:t>
      </w:r>
      <w:r>
        <w:t xml:space="preserve"> </w:t>
      </w:r>
      <w:r w:rsidRPr="005934FE">
        <w:rPr>
          <w:i/>
        </w:rPr>
        <w:t>sletter</w:t>
      </w:r>
      <w:r>
        <w:t xml:space="preserve"> alt det positive, du lige har nævnt.</w:t>
      </w:r>
    </w:p>
    <w:p w14:paraId="11C4C6C1" w14:textId="216123EF" w:rsidR="0072356B" w:rsidRDefault="0072356B" w:rsidP="000F709D">
      <w:r>
        <w:t>Slut af med en generel positiv udmelding.</w:t>
      </w:r>
    </w:p>
    <w:p w14:paraId="26AC5A19" w14:textId="16A216BF" w:rsidR="0072356B" w:rsidRDefault="0072356B" w:rsidP="000F709D">
      <w:r>
        <w:t xml:space="preserve">”I det hele taget synes jeg, at du </w:t>
      </w:r>
      <w:r w:rsidR="00E96F57">
        <w:t xml:space="preserve">har bygget en flot App, og har et godt overblik </w:t>
      </w:r>
      <w:r w:rsidR="002C50B3">
        <w:t xml:space="preserve">over </w:t>
      </w:r>
      <w:r w:rsidR="00D31BFE">
        <w:t>koden</w:t>
      </w:r>
      <w:r w:rsidR="002C50B3">
        <w:t>”</w:t>
      </w:r>
      <w:r w:rsidR="00A553FD">
        <w:t xml:space="preserve"> </w:t>
      </w:r>
    </w:p>
    <w:p w14:paraId="65133F7B" w14:textId="77777777" w:rsidR="002E27D3" w:rsidRDefault="00D8681B" w:rsidP="000F709D">
      <w:r>
        <w:t>Tænk også over hvordan du kan præsentere din feedback</w:t>
      </w:r>
      <w:r w:rsidR="003F4690">
        <w:t xml:space="preserve"> med fokus på eleven,</w:t>
      </w:r>
      <w:r>
        <w:t xml:space="preserve"> på den bedste måde</w:t>
      </w:r>
      <w:r w:rsidR="003F4690">
        <w:t>.</w:t>
      </w:r>
      <w:r>
        <w:t xml:space="preserve"> </w:t>
      </w:r>
      <w:r w:rsidR="003F4690">
        <w:t>S</w:t>
      </w:r>
      <w:r>
        <w:t>åledes at eleven</w:t>
      </w:r>
      <w:r w:rsidR="00452D46">
        <w:t xml:space="preserve"> kan opleve sig mødt og respekteret. </w:t>
      </w:r>
      <w:r w:rsidR="00A21F4C">
        <w:t xml:space="preserve">Og at du samtidig får bidraget til </w:t>
      </w:r>
      <w:r w:rsidR="00542638">
        <w:t>muligheden for at eleven, ved at tage din feedback til sig</w:t>
      </w:r>
      <w:r w:rsidR="00431A90">
        <w:t>,</w:t>
      </w:r>
      <w:r w:rsidR="00542638">
        <w:t xml:space="preserve"> kan få mulighed for at opleve</w:t>
      </w:r>
      <w:r w:rsidR="002E27D3">
        <w:t>:</w:t>
      </w:r>
    </w:p>
    <w:p w14:paraId="634F4CAA" w14:textId="1AD9E6B9" w:rsidR="004A4F1B" w:rsidRDefault="002E27D3" w:rsidP="000F709D">
      <w:r>
        <w:t>D</w:t>
      </w:r>
      <w:r w:rsidR="00542638">
        <w:t xml:space="preserve">e </w:t>
      </w:r>
      <w:r w:rsidR="00542638" w:rsidRPr="00C96BBB">
        <w:rPr>
          <w:b/>
        </w:rPr>
        <w:t>4</w:t>
      </w:r>
      <w:r w:rsidR="00542638">
        <w:t xml:space="preserve"> </w:t>
      </w:r>
      <w:r w:rsidR="00542638" w:rsidRPr="00542638">
        <w:rPr>
          <w:b/>
        </w:rPr>
        <w:t>S</w:t>
      </w:r>
      <w:r w:rsidR="00542638">
        <w:t xml:space="preserve">’er: </w:t>
      </w:r>
      <w:r w:rsidR="00542638" w:rsidRPr="00542638">
        <w:rPr>
          <w:b/>
        </w:rPr>
        <w:t>S</w:t>
      </w:r>
      <w:r w:rsidR="00542638">
        <w:t xml:space="preserve">må, </w:t>
      </w:r>
      <w:r w:rsidR="00542638" w:rsidRPr="00542638">
        <w:rPr>
          <w:b/>
        </w:rPr>
        <w:t>S</w:t>
      </w:r>
      <w:r w:rsidR="00542638">
        <w:t xml:space="preserve">ikre, </w:t>
      </w:r>
      <w:r w:rsidR="00542638" w:rsidRPr="00542638">
        <w:rPr>
          <w:b/>
        </w:rPr>
        <w:t>S</w:t>
      </w:r>
      <w:r w:rsidR="00542638">
        <w:t xml:space="preserve">olide </w:t>
      </w:r>
      <w:r w:rsidR="00542638" w:rsidRPr="00542638">
        <w:rPr>
          <w:b/>
        </w:rPr>
        <w:t>S</w:t>
      </w:r>
      <w:r w:rsidR="00542638">
        <w:t>ucceser!</w:t>
      </w:r>
    </w:p>
    <w:p w14:paraId="4FCE8DC7" w14:textId="5806559E" w:rsidR="00C96BBB" w:rsidRDefault="00C96BBB" w:rsidP="000F709D">
      <w:r>
        <w:t>Spørg dig selv:</w:t>
      </w:r>
    </w:p>
    <w:p w14:paraId="060F64F2" w14:textId="5837AA18" w:rsidR="00C96BBB" w:rsidRDefault="00C96BBB" w:rsidP="00C96BBB">
      <w:pPr>
        <w:pStyle w:val="Listeafsnit"/>
        <w:numPr>
          <w:ilvl w:val="0"/>
          <w:numId w:val="5"/>
        </w:numPr>
      </w:pPr>
      <w:r>
        <w:t>Hvad er eleven god til?</w:t>
      </w:r>
    </w:p>
    <w:p w14:paraId="6A854E42" w14:textId="723E1FBA" w:rsidR="00C96BBB" w:rsidRDefault="00C96BBB" w:rsidP="00C96BBB">
      <w:pPr>
        <w:pStyle w:val="Listeafsnit"/>
        <w:numPr>
          <w:ilvl w:val="0"/>
          <w:numId w:val="5"/>
        </w:numPr>
      </w:pPr>
      <w:r>
        <w:t>Hvordan kan eleven blive bedre?</w:t>
      </w:r>
    </w:p>
    <w:p w14:paraId="5454076C" w14:textId="6246F5E1" w:rsidR="00DB2AF0" w:rsidRDefault="00DB2AF0" w:rsidP="00C96BBB">
      <w:pPr>
        <w:pStyle w:val="Listeafsnit"/>
        <w:numPr>
          <w:ilvl w:val="0"/>
          <w:numId w:val="5"/>
        </w:numPr>
      </w:pPr>
      <w:r>
        <w:t>Hvad kan løfte eleven?</w:t>
      </w:r>
    </w:p>
    <w:p w14:paraId="5753A0F6" w14:textId="13FC0092" w:rsidR="00DB2AF0" w:rsidRDefault="008817C8" w:rsidP="00C96BBB">
      <w:pPr>
        <w:pStyle w:val="Listeafsnit"/>
        <w:numPr>
          <w:ilvl w:val="0"/>
          <w:numId w:val="5"/>
        </w:numPr>
      </w:pPr>
      <w:r>
        <w:t>Hvor generel kan jeg være, og stadig give eleven noget konkret?</w:t>
      </w:r>
    </w:p>
    <w:p w14:paraId="45AEA693" w14:textId="15ACDEBF" w:rsidR="008817C8" w:rsidRDefault="00A700D8" w:rsidP="00C96BBB">
      <w:pPr>
        <w:pStyle w:val="Listeafsnit"/>
        <w:numPr>
          <w:ilvl w:val="0"/>
          <w:numId w:val="5"/>
        </w:numPr>
      </w:pPr>
      <w:r>
        <w:t>Hvor specifik kan jeg blive, og stadig give noget eleven kan generalisere?</w:t>
      </w:r>
    </w:p>
    <w:p w14:paraId="23E9F20C" w14:textId="472D088F" w:rsidR="00A700D8" w:rsidRDefault="004F24DD" w:rsidP="00C96BBB">
      <w:pPr>
        <w:pStyle w:val="Listeafsnit"/>
        <w:numPr>
          <w:ilvl w:val="0"/>
          <w:numId w:val="5"/>
        </w:numPr>
      </w:pPr>
      <w:r>
        <w:t>Hvilket lille skridt vil have størst mulig effekt på sigt?</w:t>
      </w:r>
    </w:p>
    <w:p w14:paraId="25AE2E24" w14:textId="4B342160" w:rsidR="004F24DD" w:rsidRDefault="004F24DD" w:rsidP="00C96BBB">
      <w:pPr>
        <w:pStyle w:val="Listeafsnit"/>
        <w:numPr>
          <w:ilvl w:val="0"/>
          <w:numId w:val="5"/>
        </w:numPr>
      </w:pPr>
      <w:r>
        <w:t>Hvad vil være umiddelbart gennemførligt?</w:t>
      </w:r>
    </w:p>
    <w:p w14:paraId="2C3376AC" w14:textId="73CA0C65" w:rsidR="00397FF9" w:rsidRPr="00397BF1" w:rsidRDefault="004F24DD" w:rsidP="00397BF1">
      <w:pPr>
        <w:pStyle w:val="Listeafsnit"/>
        <w:numPr>
          <w:ilvl w:val="0"/>
          <w:numId w:val="5"/>
        </w:numPr>
      </w:pPr>
      <w:r>
        <w:t>Hvad er vigtigst?</w:t>
      </w:r>
    </w:p>
    <w:p w14:paraId="6A820375" w14:textId="77777777" w:rsidR="00397FF9" w:rsidRPr="00E27895" w:rsidRDefault="00397FF9" w:rsidP="00397FF9">
      <w:pPr>
        <w:pStyle w:val="Titel"/>
        <w:jc w:val="center"/>
        <w:rPr>
          <w:lang w:val="en-US"/>
        </w:rPr>
      </w:pPr>
      <w:r w:rsidRPr="00E27895">
        <w:rPr>
          <w:sz w:val="96"/>
          <w:lang w:val="en-US"/>
        </w:rPr>
        <w:lastRenderedPageBreak/>
        <w:t>Feedback Sandwich</w:t>
      </w:r>
    </w:p>
    <w:p w14:paraId="18CB87E2" w14:textId="77777777" w:rsidR="00397FF9" w:rsidRPr="00E27895" w:rsidRDefault="00397FF9" w:rsidP="00397FF9">
      <w:pPr>
        <w:rPr>
          <w:lang w:val="en-US"/>
        </w:rPr>
      </w:pPr>
    </w:p>
    <w:p w14:paraId="53289D8D" w14:textId="77777777" w:rsidR="00397FF9" w:rsidRPr="00E27895" w:rsidRDefault="00397FF9" w:rsidP="00397FF9">
      <w:pPr>
        <w:rPr>
          <w:lang w:val="en-US"/>
        </w:rPr>
      </w:pPr>
    </w:p>
    <w:p w14:paraId="583109C1" w14:textId="4F0D332A" w:rsidR="00397FF9" w:rsidRPr="002A7DCD" w:rsidRDefault="00397FF9" w:rsidP="00397FF9">
      <w:pPr>
        <w:jc w:val="center"/>
        <w:rPr>
          <w:rStyle w:val="Bogenstitel"/>
          <w:b w:val="0"/>
          <w:bCs w:val="0"/>
          <w:i w:val="0"/>
          <w:iCs w:val="0"/>
          <w:spacing w:val="0"/>
          <w:sz w:val="40"/>
          <w:szCs w:val="40"/>
          <w:lang w:val="en-US"/>
        </w:rPr>
      </w:pPr>
      <w:r w:rsidRPr="00ED5054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E269F65" wp14:editId="5ABDDFAC">
                <wp:simplePos x="0" y="0"/>
                <wp:positionH relativeFrom="column">
                  <wp:posOffset>773430</wp:posOffset>
                </wp:positionH>
                <wp:positionV relativeFrom="paragraph">
                  <wp:posOffset>248285</wp:posOffset>
                </wp:positionV>
                <wp:extent cx="4648200" cy="53340"/>
                <wp:effectExtent l="38100" t="76200" r="0" b="118110"/>
                <wp:wrapNone/>
                <wp:docPr id="19" name="Lige forbindels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48200" cy="533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74C599" id="Lige forbindelse 19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9pt,19.55pt" to="426.9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" strokecolor="#6892a0 [3209]">
                <v:stroke startarrow="open" endarrow="open"/>
              </v:line>
            </w:pict>
          </mc:Fallback>
        </mc:AlternateContent>
      </w:r>
      <w:proofErr w:type="spellStart"/>
      <w:r w:rsidR="002A7DCD">
        <w:rPr>
          <w:sz w:val="40"/>
          <w:szCs w:val="40"/>
          <w:lang w:val="en-US"/>
        </w:rPr>
        <w:t>På</w:t>
      </w:r>
      <w:proofErr w:type="spellEnd"/>
      <w:r w:rsidR="002A7DCD">
        <w:rPr>
          <w:sz w:val="40"/>
          <w:szCs w:val="40"/>
          <w:lang w:val="en-US"/>
        </w:rPr>
        <w:t xml:space="preserve"> </w:t>
      </w:r>
      <w:proofErr w:type="spellStart"/>
      <w:proofErr w:type="gramStart"/>
      <w:r w:rsidR="002A7DCD">
        <w:rPr>
          <w:sz w:val="40"/>
          <w:szCs w:val="40"/>
          <w:lang w:val="en-US"/>
        </w:rPr>
        <w:t>App’en</w:t>
      </w:r>
      <w:proofErr w:type="spellEnd"/>
      <w:r w:rsidR="00AC6633">
        <w:rPr>
          <w:sz w:val="40"/>
          <w:szCs w:val="40"/>
          <w:lang w:val="en-US"/>
        </w:rPr>
        <w:t>:_</w:t>
      </w:r>
      <w:proofErr w:type="gramEnd"/>
      <w:r w:rsidR="00AC6633">
        <w:rPr>
          <w:sz w:val="40"/>
          <w:szCs w:val="40"/>
          <w:lang w:val="en-US"/>
        </w:rPr>
        <w:t>___________</w:t>
      </w:r>
    </w:p>
    <w:p w14:paraId="6C5021A7" w14:textId="77777777" w:rsidR="00397FF9" w:rsidRPr="002A7DCD" w:rsidRDefault="00397FF9" w:rsidP="00397FF9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91440" distB="91440" distL="91440" distR="91440" simplePos="0" relativeHeight="251686912" behindDoc="1" locked="0" layoutInCell="1" allowOverlap="1" wp14:anchorId="413ABE99" wp14:editId="05AEC9C1">
                <wp:simplePos x="0" y="0"/>
                <wp:positionH relativeFrom="margin">
                  <wp:align>center</wp:align>
                </wp:positionH>
                <wp:positionV relativeFrom="margin">
                  <wp:posOffset>1853565</wp:posOffset>
                </wp:positionV>
                <wp:extent cx="5257800" cy="1803400"/>
                <wp:effectExtent l="0" t="0" r="0" b="0"/>
                <wp:wrapSquare wrapText="bothSides"/>
                <wp:docPr id="20" name="Tekstfel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80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5C6A8B" w14:textId="77777777" w:rsidR="00397FF9" w:rsidRPr="00D741C4" w:rsidRDefault="00397FF9" w:rsidP="00397FF9">
                            <w:pPr>
                              <w:jc w:val="center"/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Nævn tre </w:t>
                            </w:r>
                          </w:p>
                          <w:p w14:paraId="6D7029F7" w14:textId="37335490" w:rsidR="00397FF9" w:rsidRPr="00D741C4" w:rsidRDefault="00397FF9" w:rsidP="00397FF9">
                            <w:pPr>
                              <w:jc w:val="center"/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b/>
                                <w:color w:val="B71E42" w:themeColor="accent1"/>
                                <w:sz w:val="36"/>
                                <w:szCs w:val="36"/>
                              </w:rPr>
                              <w:t>Positive</w:t>
                            </w: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 &amp; </w:t>
                            </w:r>
                            <w:r w:rsidRPr="00D741C4">
                              <w:rPr>
                                <w:b/>
                                <w:color w:val="B71E42" w:themeColor="accent1"/>
                                <w:sz w:val="36"/>
                                <w:szCs w:val="36"/>
                              </w:rPr>
                              <w:t>Specifikke</w:t>
                            </w: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 ting</w:t>
                            </w:r>
                          </w:p>
                          <w:p w14:paraId="0306CFE9" w14:textId="77777777" w:rsidR="00397FF9" w:rsidRPr="00D741C4" w:rsidRDefault="00397FF9" w:rsidP="00AC6633">
                            <w:pPr>
                              <w:pStyle w:val="Listeafsnit"/>
                              <w:numPr>
                                <w:ilvl w:val="0"/>
                                <w:numId w:val="2"/>
                              </w:numPr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____________________________________</w:t>
                            </w:r>
                          </w:p>
                          <w:p w14:paraId="3762D5C4" w14:textId="77777777" w:rsidR="00397FF9" w:rsidRPr="00D741C4" w:rsidRDefault="00397FF9" w:rsidP="00AC6633">
                            <w:pPr>
                              <w:pStyle w:val="Listeafsnit"/>
                              <w:numPr>
                                <w:ilvl w:val="0"/>
                                <w:numId w:val="2"/>
                              </w:numPr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__________________________________</w:t>
                            </w:r>
                          </w:p>
                          <w:p w14:paraId="65AF9BEA" w14:textId="77777777" w:rsidR="00397FF9" w:rsidRPr="00D741C4" w:rsidRDefault="00397FF9" w:rsidP="00AC6633">
                            <w:pPr>
                              <w:pStyle w:val="Listeafsnit"/>
                              <w:numPr>
                                <w:ilvl w:val="0"/>
                                <w:numId w:val="2"/>
                              </w:numPr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3ABE99" id="_x0000_t202" coordsize="21600,21600" o:spt="202" path="m,l,21600r21600,l21600,xe">
                <v:stroke joinstyle="miter"/>
                <v:path gradientshapeok="t" o:connecttype="rect"/>
              </v:shapetype>
              <v:shape id="Tekstfelt 20" o:spid="_x0000_s1026" type="#_x0000_t202" style="position:absolute;margin-left:0;margin-top:145.95pt;width:414pt;height:142pt;z-index:-251629568;visibility:visible;mso-wrap-style:square;mso-width-percent:0;mso-height-percent:0;mso-wrap-distance-left:7.2pt;mso-wrap-distance-top:7.2pt;mso-wrap-distance-right:7.2pt;mso-wrap-distance-bottom:7.2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" filled="f" stroked="f" strokeweight=".5pt">
                <v:textbox inset=",7.2pt,,7.2pt">
                  <w:txbxContent>
                    <w:p w14:paraId="4D5C6A8B" w14:textId="77777777" w:rsidR="00397FF9" w:rsidRPr="00D741C4" w:rsidRDefault="00397FF9" w:rsidP="00397FF9">
                      <w:pPr>
                        <w:jc w:val="center"/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Nævn tre </w:t>
                      </w:r>
                    </w:p>
                    <w:p w14:paraId="6D7029F7" w14:textId="37335490" w:rsidR="00397FF9" w:rsidRPr="00D741C4" w:rsidRDefault="00397FF9" w:rsidP="00397FF9">
                      <w:pPr>
                        <w:jc w:val="center"/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b/>
                          <w:color w:val="B71E42" w:themeColor="accent1"/>
                          <w:sz w:val="36"/>
                          <w:szCs w:val="36"/>
                        </w:rPr>
                        <w:t>Positive</w:t>
                      </w: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 &amp; </w:t>
                      </w:r>
                      <w:r w:rsidRPr="00D741C4">
                        <w:rPr>
                          <w:b/>
                          <w:color w:val="B71E42" w:themeColor="accent1"/>
                          <w:sz w:val="36"/>
                          <w:szCs w:val="36"/>
                        </w:rPr>
                        <w:t>Specifikke</w:t>
                      </w: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 ting</w:t>
                      </w:r>
                    </w:p>
                    <w:p w14:paraId="0306CFE9" w14:textId="77777777" w:rsidR="00397FF9" w:rsidRPr="00D741C4" w:rsidRDefault="00397FF9" w:rsidP="00AC6633">
                      <w:pPr>
                        <w:pStyle w:val="Listeafsnit"/>
                        <w:numPr>
                          <w:ilvl w:val="0"/>
                          <w:numId w:val="2"/>
                        </w:numPr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>____________________________________</w:t>
                      </w:r>
                    </w:p>
                    <w:p w14:paraId="3762D5C4" w14:textId="77777777" w:rsidR="00397FF9" w:rsidRPr="00D741C4" w:rsidRDefault="00397FF9" w:rsidP="00AC6633">
                      <w:pPr>
                        <w:pStyle w:val="Listeafsnit"/>
                        <w:numPr>
                          <w:ilvl w:val="0"/>
                          <w:numId w:val="2"/>
                        </w:numPr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>__________________________________</w:t>
                      </w:r>
                    </w:p>
                    <w:p w14:paraId="65AF9BEA" w14:textId="77777777" w:rsidR="00397FF9" w:rsidRPr="00D741C4" w:rsidRDefault="00397FF9" w:rsidP="00AC6633">
                      <w:pPr>
                        <w:pStyle w:val="Listeafsnit"/>
                        <w:numPr>
                          <w:ilvl w:val="0"/>
                          <w:numId w:val="2"/>
                        </w:numPr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>________________________________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9984" behindDoc="1" locked="0" layoutInCell="1" allowOverlap="1" wp14:anchorId="1D7EA03F" wp14:editId="1DD64E08">
            <wp:simplePos x="0" y="0"/>
            <wp:positionH relativeFrom="margin">
              <wp:align>center</wp:align>
            </wp:positionH>
            <wp:positionV relativeFrom="paragraph">
              <wp:posOffset>223520</wp:posOffset>
            </wp:positionV>
            <wp:extent cx="5775960" cy="1752600"/>
            <wp:effectExtent l="0" t="0" r="0" b="0"/>
            <wp:wrapNone/>
            <wp:docPr id="24" name="Billed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927FD20" w14:textId="5EB2EC64" w:rsidR="00397FF9" w:rsidRPr="002A7DCD" w:rsidRDefault="00397FF9" w:rsidP="00397FF9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91440" distB="91440" distL="91440" distR="91440" simplePos="0" relativeHeight="251687936" behindDoc="1" locked="0" layoutInCell="1" allowOverlap="1" wp14:anchorId="417C44C6" wp14:editId="57673ECA">
                <wp:simplePos x="0" y="0"/>
                <wp:positionH relativeFrom="margin">
                  <wp:align>center</wp:align>
                </wp:positionH>
                <wp:positionV relativeFrom="margin">
                  <wp:posOffset>3971925</wp:posOffset>
                </wp:positionV>
                <wp:extent cx="4685665" cy="1402080"/>
                <wp:effectExtent l="0" t="0" r="0" b="0"/>
                <wp:wrapSquare wrapText="bothSides"/>
                <wp:docPr id="21" name="Tekstfel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5665" cy="1402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66E13" w14:textId="5D611696" w:rsidR="00397FF9" w:rsidRPr="00CF5D73" w:rsidRDefault="00756186" w:rsidP="00397FF9">
                            <w:pPr>
                              <w:jc w:val="center"/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É</w:t>
                            </w:r>
                            <w:r w:rsidR="00397FF9" w:rsidRPr="00CF5D73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t forslag til yderligere </w:t>
                            </w:r>
                            <w:r w:rsidR="00397FF9" w:rsidRPr="00CF5D73">
                              <w:rPr>
                                <w:b/>
                                <w:color w:val="B71E42" w:themeColor="accent1"/>
                                <w:sz w:val="36"/>
                                <w:szCs w:val="36"/>
                              </w:rPr>
                              <w:t>forbedring</w:t>
                            </w:r>
                            <w:r w:rsidR="00397FF9" w:rsidRPr="00CF5D73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C44C6" id="Tekstfelt 21" o:spid="_x0000_s1027" type="#_x0000_t202" style="position:absolute;margin-left:0;margin-top:312.75pt;width:368.95pt;height:110.4pt;z-index:-251628544;visibility:visible;mso-wrap-style:square;mso-width-percent:0;mso-height-percent:0;mso-wrap-distance-left:7.2pt;mso-wrap-distance-top:7.2pt;mso-wrap-distance-right:7.2pt;mso-wrap-distance-bottom:7.2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" filled="f" stroked="f" strokeweight=".5pt">
                <v:textbox inset=",7.2pt,,7.2pt">
                  <w:txbxContent>
                    <w:p w14:paraId="3EF66E13" w14:textId="5D611696" w:rsidR="00397FF9" w:rsidRPr="00CF5D73" w:rsidRDefault="00756186" w:rsidP="00397FF9">
                      <w:pPr>
                        <w:jc w:val="center"/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>
                        <w:rPr>
                          <w:color w:val="B71E42" w:themeColor="accent1"/>
                          <w:sz w:val="36"/>
                          <w:szCs w:val="36"/>
                        </w:rPr>
                        <w:t>É</w:t>
                      </w:r>
                      <w:r w:rsidR="00397FF9" w:rsidRPr="00CF5D73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t forslag til yderligere </w:t>
                      </w:r>
                      <w:r w:rsidR="00397FF9" w:rsidRPr="00CF5D73">
                        <w:rPr>
                          <w:b/>
                          <w:color w:val="B71E42" w:themeColor="accent1"/>
                          <w:sz w:val="36"/>
                          <w:szCs w:val="36"/>
                        </w:rPr>
                        <w:t>forbedring</w:t>
                      </w:r>
                      <w:r w:rsidR="00397FF9" w:rsidRPr="00CF5D73">
                        <w:rPr>
                          <w:color w:val="B71E42" w:themeColor="accent1"/>
                          <w:sz w:val="36"/>
                          <w:szCs w:val="36"/>
                        </w:rPr>
                        <w:t>: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6AB4208" wp14:editId="204323E9">
                <wp:simplePos x="0" y="0"/>
                <wp:positionH relativeFrom="column">
                  <wp:posOffset>49530</wp:posOffset>
                </wp:positionH>
                <wp:positionV relativeFrom="paragraph">
                  <wp:posOffset>1616075</wp:posOffset>
                </wp:positionV>
                <wp:extent cx="5981700" cy="2453640"/>
                <wp:effectExtent l="0" t="0" r="0" b="3810"/>
                <wp:wrapNone/>
                <wp:docPr id="22" name="Ellips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2453640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9F2587" id="Ellipse 22" o:spid="_x0000_s1026" style="position:absolute;margin-left:3.9pt;margin-top:127.25pt;width:471pt;height:193.2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" fillcolor="#795faf [3207]" stroked="f">
                <v:fill opacity="32896f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1008" behindDoc="1" locked="0" layoutInCell="1" allowOverlap="1" wp14:anchorId="52057EFC" wp14:editId="37E570B9">
            <wp:simplePos x="0" y="0"/>
            <wp:positionH relativeFrom="margin">
              <wp:align>center</wp:align>
            </wp:positionH>
            <wp:positionV relativeFrom="paragraph">
              <wp:posOffset>3970655</wp:posOffset>
            </wp:positionV>
            <wp:extent cx="5775960" cy="1783080"/>
            <wp:effectExtent l="0" t="0" r="0" b="7620"/>
            <wp:wrapNone/>
            <wp:docPr id="26" name="Billed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91440" distB="91440" distL="91440" distR="91440" simplePos="0" relativeHeight="251688960" behindDoc="1" locked="0" layoutInCell="1" allowOverlap="1" wp14:anchorId="7822479D" wp14:editId="56224D24">
                <wp:simplePos x="0" y="0"/>
                <wp:positionH relativeFrom="margin">
                  <wp:align>center</wp:align>
                </wp:positionH>
                <wp:positionV relativeFrom="margin">
                  <wp:posOffset>6034405</wp:posOffset>
                </wp:positionV>
                <wp:extent cx="3872484" cy="1307592"/>
                <wp:effectExtent l="0" t="0" r="0" b="0"/>
                <wp:wrapSquare wrapText="bothSides"/>
                <wp:docPr id="23" name="Tekstfel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2484" cy="13075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C4B527" w14:textId="77777777" w:rsidR="00397FF9" w:rsidRPr="00CF5D73" w:rsidRDefault="00397FF9" w:rsidP="00397FF9">
                            <w:pPr>
                              <w:jc w:val="center"/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CF5D73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Det </w:t>
                            </w:r>
                            <w:r w:rsidRPr="00CF5D73">
                              <w:rPr>
                                <w:b/>
                                <w:color w:val="B71E42" w:themeColor="accent1"/>
                                <w:sz w:val="36"/>
                                <w:szCs w:val="36"/>
                              </w:rPr>
                              <w:t>bedste</w:t>
                            </w:r>
                            <w:r w:rsidRPr="00CF5D73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 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2479D" id="Tekstfelt 23" o:spid="_x0000_s1028" type="#_x0000_t202" style="position:absolute;margin-left:0;margin-top:475.15pt;width:304.9pt;height:102.95pt;z-index:-251627520;visibility:visible;mso-wrap-style:square;mso-width-percent:0;mso-height-percent:0;mso-wrap-distance-left:7.2pt;mso-wrap-distance-top:7.2pt;mso-wrap-distance-right:7.2pt;mso-wrap-distance-bottom:7.2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" filled="f" stroked="f" strokeweight=".5pt">
                <v:textbox inset=",7.2pt,,7.2pt">
                  <w:txbxContent>
                    <w:p w14:paraId="34C4B527" w14:textId="77777777" w:rsidR="00397FF9" w:rsidRPr="00CF5D73" w:rsidRDefault="00397FF9" w:rsidP="00397FF9">
                      <w:pPr>
                        <w:jc w:val="center"/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CF5D73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Det </w:t>
                      </w:r>
                      <w:r w:rsidRPr="00CF5D73">
                        <w:rPr>
                          <w:b/>
                          <w:color w:val="B71E42" w:themeColor="accent1"/>
                          <w:sz w:val="36"/>
                          <w:szCs w:val="36"/>
                        </w:rPr>
                        <w:t>bedste</w:t>
                      </w:r>
                      <w:r w:rsidRPr="00CF5D73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 er: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070521B3" w14:textId="1123AA26" w:rsidR="00D20090" w:rsidRPr="002A7DCD" w:rsidRDefault="002737A9" w:rsidP="00D20090">
      <w:pPr>
        <w:pStyle w:val="Titel"/>
        <w:jc w:val="center"/>
        <w:rPr>
          <w:lang w:val="en-US"/>
        </w:rPr>
      </w:pPr>
      <w:r>
        <w:rPr>
          <w:noProof/>
        </w:rPr>
        <w:drawing>
          <wp:anchor distT="0" distB="0" distL="114300" distR="114300" simplePos="0" relativeHeight="251692032" behindDoc="1" locked="0" layoutInCell="1" allowOverlap="1" wp14:anchorId="2EE0A393" wp14:editId="6EBDBD7B">
            <wp:simplePos x="0" y="0"/>
            <wp:positionH relativeFrom="column">
              <wp:posOffset>4964430</wp:posOffset>
            </wp:positionH>
            <wp:positionV relativeFrom="paragraph">
              <wp:posOffset>5152953</wp:posOffset>
            </wp:positionV>
            <wp:extent cx="1578610" cy="1637030"/>
            <wp:effectExtent l="0" t="0" r="2540" b="1270"/>
            <wp:wrapNone/>
            <wp:docPr id="25" name="Billede 25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lede 9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63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06D7" w:rsidRPr="002A7DCD">
        <w:rPr>
          <w:sz w:val="96"/>
          <w:lang w:val="en-US"/>
        </w:rPr>
        <w:br w:type="page"/>
      </w:r>
      <w:r w:rsidR="00D20090" w:rsidRPr="002A7DCD">
        <w:rPr>
          <w:sz w:val="96"/>
          <w:lang w:val="en-US"/>
        </w:rPr>
        <w:lastRenderedPageBreak/>
        <w:t>Feedback Sandwich</w:t>
      </w:r>
    </w:p>
    <w:p w14:paraId="6AEA762A" w14:textId="77777777" w:rsidR="00D20090" w:rsidRPr="002A7DCD" w:rsidRDefault="00D20090" w:rsidP="00D20090">
      <w:pPr>
        <w:rPr>
          <w:lang w:val="en-US"/>
        </w:rPr>
      </w:pPr>
    </w:p>
    <w:p w14:paraId="3FC4148E" w14:textId="77777777" w:rsidR="00D20090" w:rsidRPr="002A7DCD" w:rsidRDefault="00D20090" w:rsidP="00D20090">
      <w:pPr>
        <w:rPr>
          <w:lang w:val="en-US"/>
        </w:rPr>
      </w:pPr>
    </w:p>
    <w:p w14:paraId="6055699F" w14:textId="77777777" w:rsidR="00D20090" w:rsidRPr="002A7DCD" w:rsidRDefault="00D20090" w:rsidP="00D20090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12A145A" wp14:editId="365B89AD">
                <wp:simplePos x="0" y="0"/>
                <wp:positionH relativeFrom="column">
                  <wp:posOffset>773430</wp:posOffset>
                </wp:positionH>
                <wp:positionV relativeFrom="paragraph">
                  <wp:posOffset>248285</wp:posOffset>
                </wp:positionV>
                <wp:extent cx="4648200" cy="53340"/>
                <wp:effectExtent l="38100" t="76200" r="0" b="118110"/>
                <wp:wrapNone/>
                <wp:docPr id="11" name="Lige forbindels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48200" cy="533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889755" id="Lige forbindelse 11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9pt,19.55pt" to="426.9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" strokecolor="#6892a0 [3209]">
                <v:stroke startarrow="open" endarrow="open"/>
              </v:line>
            </w:pict>
          </mc:Fallback>
        </mc:AlternateContent>
      </w:r>
    </w:p>
    <w:p w14:paraId="47C1D107" w14:textId="3BA699A9" w:rsidR="00D20090" w:rsidRPr="007945E5" w:rsidRDefault="00D20090" w:rsidP="00D20090">
      <w:pPr>
        <w:jc w:val="center"/>
        <w:rPr>
          <w:rStyle w:val="Bogenstitel"/>
        </w:rPr>
      </w:pPr>
      <w:r w:rsidRPr="007945E5">
        <w:rPr>
          <w:rStyle w:val="Bogenstitel"/>
        </w:rPr>
        <w:t xml:space="preserve">Jeg giver </w:t>
      </w:r>
      <w:r>
        <w:rPr>
          <w:rStyle w:val="Bogenstitel"/>
        </w:rPr>
        <w:t xml:space="preserve">Positiv og Glad </w:t>
      </w:r>
      <w:r w:rsidRPr="007945E5">
        <w:rPr>
          <w:rStyle w:val="Bogenstitel"/>
        </w:rPr>
        <w:t>Feedback på</w:t>
      </w:r>
      <w:r w:rsidR="00DE266C">
        <w:rPr>
          <w:rStyle w:val="Bogenstitel"/>
        </w:rPr>
        <w:t>:</w:t>
      </w:r>
    </w:p>
    <w:p w14:paraId="717CD255" w14:textId="77777777" w:rsidR="00D20090" w:rsidRDefault="00D20090" w:rsidP="00D20090">
      <w:r>
        <w:rPr>
          <w:noProof/>
        </w:rPr>
        <w:drawing>
          <wp:anchor distT="0" distB="0" distL="114300" distR="114300" simplePos="0" relativeHeight="251680768" behindDoc="1" locked="0" layoutInCell="1" allowOverlap="1" wp14:anchorId="70BD8889" wp14:editId="322BF60B">
            <wp:simplePos x="0" y="0"/>
            <wp:positionH relativeFrom="margin">
              <wp:align>center</wp:align>
            </wp:positionH>
            <wp:positionV relativeFrom="paragraph">
              <wp:posOffset>223520</wp:posOffset>
            </wp:positionV>
            <wp:extent cx="5775960" cy="1752600"/>
            <wp:effectExtent l="0" t="0" r="0" b="0"/>
            <wp:wrapNone/>
            <wp:docPr id="16" name="Billed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C9DEA15" w14:textId="228ED41A" w:rsidR="00D20090" w:rsidRDefault="00D20090" w:rsidP="00D20090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E3D3E4" wp14:editId="2AC5AC00">
                <wp:simplePos x="0" y="0"/>
                <wp:positionH relativeFrom="column">
                  <wp:posOffset>49530</wp:posOffset>
                </wp:positionH>
                <wp:positionV relativeFrom="paragraph">
                  <wp:posOffset>1616075</wp:posOffset>
                </wp:positionV>
                <wp:extent cx="5981700" cy="2453640"/>
                <wp:effectExtent l="0" t="0" r="0" b="3810"/>
                <wp:wrapNone/>
                <wp:docPr id="12" name="Ellips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2453640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81619C" id="Ellipse 12" o:spid="_x0000_s1026" style="position:absolute;margin-left:3.9pt;margin-top:127.25pt;width:471pt;height:193.2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" fillcolor="#795faf [3207]" stroked="f">
                <v:fill opacity="32896f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50E005D1" wp14:editId="3D4BFDF7">
            <wp:simplePos x="0" y="0"/>
            <wp:positionH relativeFrom="margin">
              <wp:align>center</wp:align>
            </wp:positionH>
            <wp:positionV relativeFrom="paragraph">
              <wp:posOffset>3970655</wp:posOffset>
            </wp:positionV>
            <wp:extent cx="5775960" cy="1783080"/>
            <wp:effectExtent l="0" t="0" r="0" b="7620"/>
            <wp:wrapNone/>
            <wp:docPr id="18" name="Billed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91440" distB="91440" distL="91440" distR="91440" simplePos="0" relativeHeight="251677696" behindDoc="1" locked="0" layoutInCell="1" allowOverlap="1" wp14:anchorId="275ABACF" wp14:editId="5EBD5503">
                <wp:simplePos x="0" y="0"/>
                <wp:positionH relativeFrom="margin">
                  <wp:posOffset>941070</wp:posOffset>
                </wp:positionH>
                <wp:positionV relativeFrom="margin">
                  <wp:posOffset>2447925</wp:posOffset>
                </wp:positionV>
                <wp:extent cx="4259580" cy="1577340"/>
                <wp:effectExtent l="0" t="0" r="0" b="0"/>
                <wp:wrapSquare wrapText="bothSides"/>
                <wp:docPr id="13" name="Tekstfel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9580" cy="1577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DE73AE" w14:textId="77777777" w:rsidR="00D20090" w:rsidRPr="00B711F5" w:rsidRDefault="00D20090" w:rsidP="00D20090">
                            <w:pPr>
                              <w:jc w:val="center"/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</w:pPr>
                            <w:r w:rsidRPr="00B711F5"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  <w:t xml:space="preserve">Nævn tre </w:t>
                            </w:r>
                            <w:r w:rsidRPr="00B711F5">
                              <w:rPr>
                                <w:b/>
                                <w:color w:val="B71E42" w:themeColor="accent1"/>
                                <w:sz w:val="40"/>
                                <w:szCs w:val="40"/>
                              </w:rPr>
                              <w:t>Positive</w:t>
                            </w:r>
                            <w:r w:rsidRPr="00B711F5"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  <w:t xml:space="preserve"> &amp; </w:t>
                            </w:r>
                            <w:r w:rsidRPr="00B711F5">
                              <w:rPr>
                                <w:b/>
                                <w:color w:val="B71E42" w:themeColor="accent1"/>
                                <w:sz w:val="40"/>
                                <w:szCs w:val="40"/>
                              </w:rPr>
                              <w:t>Specifikke</w:t>
                            </w:r>
                            <w:r w:rsidRPr="00B711F5"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  <w:t xml:space="preserve"> ting:</w:t>
                            </w:r>
                          </w:p>
                          <w:p w14:paraId="0908D792" w14:textId="77777777" w:rsidR="00D20090" w:rsidRPr="00B711F5" w:rsidRDefault="00D20090" w:rsidP="008B7880">
                            <w:pPr>
                              <w:pStyle w:val="Listeafsnit"/>
                              <w:numPr>
                                <w:ilvl w:val="0"/>
                                <w:numId w:val="3"/>
                              </w:numPr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</w:pPr>
                            <w:r w:rsidRPr="00B711F5"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  <w:t>___________________________</w:t>
                            </w:r>
                            <w:r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  <w:t>_</w:t>
                            </w:r>
                            <w:r w:rsidRPr="00B711F5"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  <w:t>________</w:t>
                            </w:r>
                          </w:p>
                          <w:p w14:paraId="3342AB2C" w14:textId="77777777" w:rsidR="00D20090" w:rsidRDefault="00D20090" w:rsidP="008B7880">
                            <w:pPr>
                              <w:pStyle w:val="Listeafsnit"/>
                              <w:numPr>
                                <w:ilvl w:val="0"/>
                                <w:numId w:val="3"/>
                              </w:numPr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</w:pPr>
                            <w:r w:rsidRPr="00B711F5"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  <w:t>__________________________________</w:t>
                            </w:r>
                          </w:p>
                          <w:p w14:paraId="1FAD7421" w14:textId="77777777" w:rsidR="00D20090" w:rsidRPr="00B711F5" w:rsidRDefault="00D20090" w:rsidP="008B7880">
                            <w:pPr>
                              <w:pStyle w:val="Listeafsnit"/>
                              <w:numPr>
                                <w:ilvl w:val="0"/>
                                <w:numId w:val="3"/>
                              </w:numPr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</w:pPr>
                            <w:r w:rsidRPr="00B711F5"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  <w:t>_</w:t>
                            </w:r>
                            <w:r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  <w:t>_</w:t>
                            </w:r>
                            <w:r w:rsidRPr="00B711F5">
                              <w:rPr>
                                <w:color w:val="B71E42" w:themeColor="accent1"/>
                                <w:sz w:val="28"/>
                                <w:szCs w:val="28"/>
                              </w:rPr>
                              <w:t>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ABACF" id="Tekstfelt 13" o:spid="_x0000_s1029" type="#_x0000_t202" style="position:absolute;margin-left:74.1pt;margin-top:192.75pt;width:335.4pt;height:124.2pt;z-index:-251638784;visibility:visible;mso-wrap-style:square;mso-width-percent:0;mso-height-percent:0;mso-wrap-distance-left:7.2pt;mso-wrap-distance-top:7.2pt;mso-wrap-distance-right:7.2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" filled="f" stroked="f" strokeweight=".5pt">
                <v:textbox inset=",7.2pt,,7.2pt">
                  <w:txbxContent>
                    <w:p w14:paraId="78DE73AE" w14:textId="77777777" w:rsidR="00D20090" w:rsidRPr="00B711F5" w:rsidRDefault="00D20090" w:rsidP="00D20090">
                      <w:pPr>
                        <w:jc w:val="center"/>
                        <w:rPr>
                          <w:color w:val="B71E42" w:themeColor="accent1"/>
                          <w:sz w:val="40"/>
                          <w:szCs w:val="40"/>
                        </w:rPr>
                      </w:pPr>
                      <w:r w:rsidRPr="00B711F5">
                        <w:rPr>
                          <w:color w:val="B71E42" w:themeColor="accent1"/>
                          <w:sz w:val="40"/>
                          <w:szCs w:val="40"/>
                        </w:rPr>
                        <w:t xml:space="preserve">Nævn tre </w:t>
                      </w:r>
                      <w:r w:rsidRPr="00B711F5">
                        <w:rPr>
                          <w:b/>
                          <w:color w:val="B71E42" w:themeColor="accent1"/>
                          <w:sz w:val="40"/>
                          <w:szCs w:val="40"/>
                        </w:rPr>
                        <w:t>Positive</w:t>
                      </w:r>
                      <w:r w:rsidRPr="00B711F5">
                        <w:rPr>
                          <w:color w:val="B71E42" w:themeColor="accent1"/>
                          <w:sz w:val="40"/>
                          <w:szCs w:val="40"/>
                        </w:rPr>
                        <w:t xml:space="preserve"> &amp; </w:t>
                      </w:r>
                      <w:r w:rsidRPr="00B711F5">
                        <w:rPr>
                          <w:b/>
                          <w:color w:val="B71E42" w:themeColor="accent1"/>
                          <w:sz w:val="40"/>
                          <w:szCs w:val="40"/>
                        </w:rPr>
                        <w:t>Specifikke</w:t>
                      </w:r>
                      <w:r w:rsidRPr="00B711F5">
                        <w:rPr>
                          <w:color w:val="B71E42" w:themeColor="accent1"/>
                          <w:sz w:val="40"/>
                          <w:szCs w:val="40"/>
                        </w:rPr>
                        <w:t xml:space="preserve"> ting:</w:t>
                      </w:r>
                    </w:p>
                    <w:p w14:paraId="0908D792" w14:textId="77777777" w:rsidR="00D20090" w:rsidRPr="00B711F5" w:rsidRDefault="00D20090" w:rsidP="008B7880">
                      <w:pPr>
                        <w:pStyle w:val="Listeafsnit"/>
                        <w:numPr>
                          <w:ilvl w:val="0"/>
                          <w:numId w:val="3"/>
                        </w:numPr>
                        <w:rPr>
                          <w:color w:val="B71E42" w:themeColor="accent1"/>
                          <w:sz w:val="28"/>
                          <w:szCs w:val="28"/>
                        </w:rPr>
                      </w:pPr>
                      <w:r w:rsidRPr="00B711F5">
                        <w:rPr>
                          <w:color w:val="B71E42" w:themeColor="accent1"/>
                          <w:sz w:val="28"/>
                          <w:szCs w:val="28"/>
                        </w:rPr>
                        <w:t>___________________________</w:t>
                      </w:r>
                      <w:r>
                        <w:rPr>
                          <w:color w:val="B71E42" w:themeColor="accent1"/>
                          <w:sz w:val="28"/>
                          <w:szCs w:val="28"/>
                        </w:rPr>
                        <w:t>_</w:t>
                      </w:r>
                      <w:r w:rsidRPr="00B711F5">
                        <w:rPr>
                          <w:color w:val="B71E42" w:themeColor="accent1"/>
                          <w:sz w:val="28"/>
                          <w:szCs w:val="28"/>
                        </w:rPr>
                        <w:t>________</w:t>
                      </w:r>
                    </w:p>
                    <w:p w14:paraId="3342AB2C" w14:textId="77777777" w:rsidR="00D20090" w:rsidRDefault="00D20090" w:rsidP="008B7880">
                      <w:pPr>
                        <w:pStyle w:val="Listeafsnit"/>
                        <w:numPr>
                          <w:ilvl w:val="0"/>
                          <w:numId w:val="3"/>
                        </w:numPr>
                        <w:rPr>
                          <w:color w:val="B71E42" w:themeColor="accent1"/>
                          <w:sz w:val="28"/>
                          <w:szCs w:val="28"/>
                        </w:rPr>
                      </w:pPr>
                      <w:r w:rsidRPr="00B711F5">
                        <w:rPr>
                          <w:color w:val="B71E42" w:themeColor="accent1"/>
                          <w:sz w:val="28"/>
                          <w:szCs w:val="28"/>
                        </w:rPr>
                        <w:t>__________________________________</w:t>
                      </w:r>
                    </w:p>
                    <w:p w14:paraId="1FAD7421" w14:textId="77777777" w:rsidR="00D20090" w:rsidRPr="00B711F5" w:rsidRDefault="00D20090" w:rsidP="008B7880">
                      <w:pPr>
                        <w:pStyle w:val="Listeafsnit"/>
                        <w:numPr>
                          <w:ilvl w:val="0"/>
                          <w:numId w:val="3"/>
                        </w:numPr>
                        <w:rPr>
                          <w:color w:val="B71E42" w:themeColor="accent1"/>
                          <w:sz w:val="28"/>
                          <w:szCs w:val="28"/>
                        </w:rPr>
                      </w:pPr>
                      <w:r w:rsidRPr="00B711F5">
                        <w:rPr>
                          <w:color w:val="B71E42" w:themeColor="accent1"/>
                          <w:sz w:val="28"/>
                          <w:szCs w:val="28"/>
                        </w:rPr>
                        <w:t>_</w:t>
                      </w:r>
                      <w:r>
                        <w:rPr>
                          <w:color w:val="B71E42" w:themeColor="accent1"/>
                          <w:sz w:val="28"/>
                          <w:szCs w:val="28"/>
                        </w:rPr>
                        <w:t>_</w:t>
                      </w:r>
                      <w:r w:rsidRPr="00B711F5">
                        <w:rPr>
                          <w:color w:val="B71E42" w:themeColor="accent1"/>
                          <w:sz w:val="28"/>
                          <w:szCs w:val="28"/>
                        </w:rPr>
                        <w:t>______________________________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91440" distB="91440" distL="91440" distR="91440" simplePos="0" relativeHeight="251678720" behindDoc="1" locked="0" layoutInCell="1" allowOverlap="1" wp14:anchorId="20734EAD" wp14:editId="029DFC9F">
                <wp:simplePos x="0" y="0"/>
                <wp:positionH relativeFrom="margin">
                  <wp:posOffset>735330</wp:posOffset>
                </wp:positionH>
                <wp:positionV relativeFrom="margin">
                  <wp:posOffset>4124325</wp:posOffset>
                </wp:positionV>
                <wp:extent cx="4685665" cy="1402080"/>
                <wp:effectExtent l="0" t="0" r="0" b="0"/>
                <wp:wrapSquare wrapText="bothSides"/>
                <wp:docPr id="14" name="Tekstfel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5665" cy="1402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1B9D6C" w14:textId="1E3D8AC3" w:rsidR="00D20090" w:rsidRPr="00B711F5" w:rsidRDefault="00340258" w:rsidP="00D20090">
                            <w:pPr>
                              <w:jc w:val="center"/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  <w:t>É</w:t>
                            </w:r>
                            <w:r w:rsidR="00D20090" w:rsidRPr="00B711F5"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  <w:t xml:space="preserve">t forslag til yderligere </w:t>
                            </w:r>
                            <w:r w:rsidR="00D20090" w:rsidRPr="00B711F5">
                              <w:rPr>
                                <w:b/>
                                <w:color w:val="B71E42" w:themeColor="accent1"/>
                                <w:sz w:val="40"/>
                                <w:szCs w:val="40"/>
                              </w:rPr>
                              <w:t>forbedring</w:t>
                            </w:r>
                            <w:r w:rsidR="00D20090" w:rsidRPr="00B711F5"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34EAD" id="Tekstfelt 14" o:spid="_x0000_s1030" type="#_x0000_t202" style="position:absolute;margin-left:57.9pt;margin-top:324.75pt;width:368.95pt;height:110.4pt;z-index:-251637760;visibility:visible;mso-wrap-style:square;mso-width-percent:0;mso-height-percent:0;mso-wrap-distance-left:7.2pt;mso-wrap-distance-top:7.2pt;mso-wrap-distance-right:7.2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" filled="f" stroked="f" strokeweight=".5pt">
                <v:textbox inset=",7.2pt,,7.2pt">
                  <w:txbxContent>
                    <w:p w14:paraId="0A1B9D6C" w14:textId="1E3D8AC3" w:rsidR="00D20090" w:rsidRPr="00B711F5" w:rsidRDefault="00340258" w:rsidP="00D20090">
                      <w:pPr>
                        <w:jc w:val="center"/>
                        <w:rPr>
                          <w:color w:val="B71E42" w:themeColor="accent1"/>
                          <w:sz w:val="40"/>
                          <w:szCs w:val="40"/>
                        </w:rPr>
                      </w:pPr>
                      <w:r>
                        <w:rPr>
                          <w:color w:val="B71E42" w:themeColor="accent1"/>
                          <w:sz w:val="40"/>
                          <w:szCs w:val="40"/>
                        </w:rPr>
                        <w:t>É</w:t>
                      </w:r>
                      <w:r w:rsidR="00D20090" w:rsidRPr="00B711F5">
                        <w:rPr>
                          <w:color w:val="B71E42" w:themeColor="accent1"/>
                          <w:sz w:val="40"/>
                          <w:szCs w:val="40"/>
                        </w:rPr>
                        <w:t xml:space="preserve">t forslag til yderligere </w:t>
                      </w:r>
                      <w:r w:rsidR="00D20090" w:rsidRPr="00B711F5">
                        <w:rPr>
                          <w:b/>
                          <w:color w:val="B71E42" w:themeColor="accent1"/>
                          <w:sz w:val="40"/>
                          <w:szCs w:val="40"/>
                        </w:rPr>
                        <w:t>forbedring</w:t>
                      </w:r>
                      <w:r w:rsidR="00D20090" w:rsidRPr="00B711F5">
                        <w:rPr>
                          <w:color w:val="B71E42" w:themeColor="accent1"/>
                          <w:sz w:val="40"/>
                          <w:szCs w:val="40"/>
                        </w:rPr>
                        <w:t>: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91440" distB="91440" distL="91440" distR="91440" simplePos="0" relativeHeight="251679744" behindDoc="1" locked="0" layoutInCell="1" allowOverlap="1" wp14:anchorId="01F114F7" wp14:editId="18BDF9DD">
                <wp:simplePos x="0" y="0"/>
                <wp:positionH relativeFrom="margin">
                  <wp:align>center</wp:align>
                </wp:positionH>
                <wp:positionV relativeFrom="margin">
                  <wp:posOffset>6034405</wp:posOffset>
                </wp:positionV>
                <wp:extent cx="3872484" cy="1307592"/>
                <wp:effectExtent l="0" t="0" r="0" b="0"/>
                <wp:wrapSquare wrapText="bothSides"/>
                <wp:docPr id="15" name="Tekstfel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2484" cy="13075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8A39A3" w14:textId="77777777" w:rsidR="00D20090" w:rsidRPr="00B711F5" w:rsidRDefault="00D20090" w:rsidP="00D20090">
                            <w:pPr>
                              <w:jc w:val="center"/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</w:pPr>
                            <w:r w:rsidRPr="00B711F5"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  <w:t xml:space="preserve">Det </w:t>
                            </w:r>
                            <w:r w:rsidRPr="00B711F5">
                              <w:rPr>
                                <w:b/>
                                <w:color w:val="B71E42" w:themeColor="accent1"/>
                                <w:sz w:val="40"/>
                                <w:szCs w:val="40"/>
                              </w:rPr>
                              <w:t>bedste</w:t>
                            </w:r>
                            <w:r w:rsidRPr="00B711F5">
                              <w:rPr>
                                <w:color w:val="B71E42" w:themeColor="accent1"/>
                                <w:sz w:val="40"/>
                                <w:szCs w:val="40"/>
                              </w:rPr>
                              <w:t xml:space="preserve"> 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F114F7" id="Tekstfelt 15" o:spid="_x0000_s1031" type="#_x0000_t202" style="position:absolute;margin-left:0;margin-top:475.15pt;width:304.9pt;height:102.95pt;z-index:-251636736;visibility:visible;mso-wrap-style:square;mso-width-percent:0;mso-height-percent:0;mso-wrap-distance-left:7.2pt;mso-wrap-distance-top:7.2pt;mso-wrap-distance-right:7.2pt;mso-wrap-distance-bottom:7.2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" filled="f" stroked="f" strokeweight=".5pt">
                <v:textbox inset=",7.2pt,,7.2pt">
                  <w:txbxContent>
                    <w:p w14:paraId="338A39A3" w14:textId="77777777" w:rsidR="00D20090" w:rsidRPr="00B711F5" w:rsidRDefault="00D20090" w:rsidP="00D20090">
                      <w:pPr>
                        <w:jc w:val="center"/>
                        <w:rPr>
                          <w:color w:val="B71E42" w:themeColor="accent1"/>
                          <w:sz w:val="40"/>
                          <w:szCs w:val="40"/>
                        </w:rPr>
                      </w:pPr>
                      <w:r w:rsidRPr="00B711F5">
                        <w:rPr>
                          <w:color w:val="B71E42" w:themeColor="accent1"/>
                          <w:sz w:val="40"/>
                          <w:szCs w:val="40"/>
                        </w:rPr>
                        <w:t xml:space="preserve">Det </w:t>
                      </w:r>
                      <w:r w:rsidRPr="00B711F5">
                        <w:rPr>
                          <w:b/>
                          <w:color w:val="B71E42" w:themeColor="accent1"/>
                          <w:sz w:val="40"/>
                          <w:szCs w:val="40"/>
                        </w:rPr>
                        <w:t>bedste</w:t>
                      </w:r>
                      <w:r w:rsidRPr="00B711F5">
                        <w:rPr>
                          <w:color w:val="B71E42" w:themeColor="accent1"/>
                          <w:sz w:val="40"/>
                          <w:szCs w:val="40"/>
                        </w:rPr>
                        <w:t xml:space="preserve"> er: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7D0CC6F" w14:textId="77777777" w:rsidR="000B06D7" w:rsidRDefault="000B06D7">
      <w:pPr>
        <w:rPr>
          <w:rFonts w:asciiTheme="majorHAnsi" w:eastAsiaTheme="majorEastAsia" w:hAnsiTheme="majorHAnsi" w:cstheme="majorBidi"/>
          <w:spacing w:val="-10"/>
          <w:kern w:val="28"/>
          <w:sz w:val="96"/>
          <w:szCs w:val="56"/>
        </w:rPr>
      </w:pPr>
    </w:p>
    <w:p w14:paraId="3D7EC2C4" w14:textId="77777777" w:rsidR="00D20090" w:rsidRDefault="00D20090" w:rsidP="007945E5">
      <w:pPr>
        <w:pStyle w:val="Titel"/>
        <w:jc w:val="center"/>
        <w:rPr>
          <w:sz w:val="96"/>
        </w:rPr>
      </w:pPr>
    </w:p>
    <w:p w14:paraId="5884AB36" w14:textId="77777777" w:rsidR="00D20090" w:rsidRDefault="00D20090" w:rsidP="007945E5">
      <w:pPr>
        <w:pStyle w:val="Titel"/>
        <w:jc w:val="center"/>
        <w:rPr>
          <w:sz w:val="96"/>
        </w:rPr>
      </w:pPr>
    </w:p>
    <w:p w14:paraId="1741EF26" w14:textId="5C6BB32D" w:rsidR="00D20090" w:rsidRDefault="002737A9">
      <w:pPr>
        <w:rPr>
          <w:rFonts w:asciiTheme="majorHAnsi" w:eastAsiaTheme="majorEastAsia" w:hAnsiTheme="majorHAnsi" w:cstheme="majorBidi"/>
          <w:spacing w:val="-10"/>
          <w:kern w:val="28"/>
          <w:sz w:val="96"/>
          <w:szCs w:val="56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5B8ACAA7" wp14:editId="2035303B">
            <wp:simplePos x="0" y="0"/>
            <wp:positionH relativeFrom="column">
              <wp:posOffset>4964430</wp:posOffset>
            </wp:positionH>
            <wp:positionV relativeFrom="paragraph">
              <wp:posOffset>2726762</wp:posOffset>
            </wp:positionV>
            <wp:extent cx="1578610" cy="1637030"/>
            <wp:effectExtent l="0" t="0" r="2540" b="1270"/>
            <wp:wrapNone/>
            <wp:docPr id="17" name="Billede 17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lede 9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63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090">
        <w:rPr>
          <w:sz w:val="96"/>
        </w:rPr>
        <w:br w:type="page"/>
      </w:r>
    </w:p>
    <w:p w14:paraId="0E585F7F" w14:textId="77777777" w:rsidR="005864A6" w:rsidRPr="00E27895" w:rsidRDefault="005864A6" w:rsidP="005864A6">
      <w:pPr>
        <w:pStyle w:val="Titel"/>
        <w:jc w:val="center"/>
        <w:rPr>
          <w:lang w:val="en-US"/>
        </w:rPr>
      </w:pPr>
      <w:r w:rsidRPr="00E27895">
        <w:rPr>
          <w:sz w:val="96"/>
          <w:lang w:val="en-US"/>
        </w:rPr>
        <w:lastRenderedPageBreak/>
        <w:t>Feedback Sandwich</w:t>
      </w:r>
    </w:p>
    <w:p w14:paraId="6F544FEB" w14:textId="77777777" w:rsidR="005864A6" w:rsidRPr="00E27895" w:rsidRDefault="005864A6" w:rsidP="005864A6">
      <w:pPr>
        <w:rPr>
          <w:lang w:val="en-US"/>
        </w:rPr>
      </w:pPr>
    </w:p>
    <w:p w14:paraId="108AE0D6" w14:textId="77777777" w:rsidR="005864A6" w:rsidRPr="00E27895" w:rsidRDefault="005864A6" w:rsidP="005864A6">
      <w:pPr>
        <w:rPr>
          <w:lang w:val="en-US"/>
        </w:rPr>
      </w:pPr>
    </w:p>
    <w:p w14:paraId="3AE02BF6" w14:textId="77777777" w:rsidR="005864A6" w:rsidRPr="008E3795" w:rsidRDefault="005864A6" w:rsidP="005864A6">
      <w:pPr>
        <w:jc w:val="center"/>
        <w:rPr>
          <w:rStyle w:val="Bogenstitel"/>
          <w:b w:val="0"/>
          <w:bCs w:val="0"/>
          <w:i w:val="0"/>
          <w:iCs w:val="0"/>
          <w:spacing w:val="0"/>
          <w:sz w:val="40"/>
          <w:szCs w:val="40"/>
        </w:rPr>
      </w:pPr>
      <w:r w:rsidRPr="00ED5054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F9DE7F2" wp14:editId="37D7F0A1">
                <wp:simplePos x="0" y="0"/>
                <wp:positionH relativeFrom="column">
                  <wp:posOffset>773430</wp:posOffset>
                </wp:positionH>
                <wp:positionV relativeFrom="paragraph">
                  <wp:posOffset>248285</wp:posOffset>
                </wp:positionV>
                <wp:extent cx="4648200" cy="53340"/>
                <wp:effectExtent l="38100" t="76200" r="0" b="118110"/>
                <wp:wrapNone/>
                <wp:docPr id="4" name="Lige forbindels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48200" cy="533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B04F89" id="Lige forbindelse 4" o:spid="_x0000_s1026" style="position:absolute;flip: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9pt,19.55pt" to="426.9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" strokecolor="#6892a0 [3209]">
                <v:stroke startarrow="open" endarrow="open"/>
              </v:line>
            </w:pict>
          </mc:Fallback>
        </mc:AlternateContent>
      </w:r>
      <w:r w:rsidRPr="00ED5054">
        <w:rPr>
          <w:sz w:val="40"/>
          <w:szCs w:val="40"/>
        </w:rPr>
        <w:t>IT-Valghold</w:t>
      </w:r>
    </w:p>
    <w:p w14:paraId="45035B60" w14:textId="77777777" w:rsidR="005864A6" w:rsidRDefault="005864A6" w:rsidP="005864A6">
      <w:r>
        <w:rPr>
          <w:noProof/>
        </w:rPr>
        <mc:AlternateContent>
          <mc:Choice Requires="wps">
            <w:drawing>
              <wp:anchor distT="91440" distB="91440" distL="91440" distR="91440" simplePos="0" relativeHeight="251696128" behindDoc="1" locked="0" layoutInCell="1" allowOverlap="1" wp14:anchorId="72370F6D" wp14:editId="4557B89E">
                <wp:simplePos x="0" y="0"/>
                <wp:positionH relativeFrom="margin">
                  <wp:align>center</wp:align>
                </wp:positionH>
                <wp:positionV relativeFrom="margin">
                  <wp:posOffset>1853565</wp:posOffset>
                </wp:positionV>
                <wp:extent cx="5257800" cy="1803400"/>
                <wp:effectExtent l="0" t="0" r="0" b="0"/>
                <wp:wrapSquare wrapText="bothSides"/>
                <wp:docPr id="135" name="Tekstfelt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180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676A9D" w14:textId="77777777" w:rsidR="005864A6" w:rsidRPr="00D741C4" w:rsidRDefault="005864A6" w:rsidP="005864A6">
                            <w:pPr>
                              <w:jc w:val="center"/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Nævn tre </w:t>
                            </w:r>
                          </w:p>
                          <w:p w14:paraId="5171BBC3" w14:textId="77777777" w:rsidR="005864A6" w:rsidRPr="00D741C4" w:rsidRDefault="005864A6" w:rsidP="005864A6">
                            <w:pPr>
                              <w:jc w:val="center"/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b/>
                                <w:color w:val="B71E42" w:themeColor="accent1"/>
                                <w:sz w:val="36"/>
                                <w:szCs w:val="36"/>
                              </w:rPr>
                              <w:t>Positive</w:t>
                            </w: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 &amp; </w:t>
                            </w:r>
                            <w:r w:rsidRPr="00D741C4">
                              <w:rPr>
                                <w:b/>
                                <w:color w:val="B71E42" w:themeColor="accent1"/>
                                <w:sz w:val="36"/>
                                <w:szCs w:val="36"/>
                              </w:rPr>
                              <w:t>Specifikke</w:t>
                            </w: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 ting ved IT-Valghold</w:t>
                            </w:r>
                          </w:p>
                          <w:p w14:paraId="133D008F" w14:textId="77777777" w:rsidR="005864A6" w:rsidRPr="00D741C4" w:rsidRDefault="005864A6" w:rsidP="005864A6">
                            <w:pPr>
                              <w:pStyle w:val="Listeafsnit"/>
                              <w:numPr>
                                <w:ilvl w:val="0"/>
                                <w:numId w:val="1"/>
                              </w:numPr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____________________________________</w:t>
                            </w:r>
                          </w:p>
                          <w:p w14:paraId="264B23D3" w14:textId="77777777" w:rsidR="005864A6" w:rsidRPr="00D741C4" w:rsidRDefault="005864A6" w:rsidP="005864A6">
                            <w:pPr>
                              <w:pStyle w:val="Listeafsnit"/>
                              <w:numPr>
                                <w:ilvl w:val="0"/>
                                <w:numId w:val="1"/>
                              </w:numPr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__________________________________</w:t>
                            </w:r>
                          </w:p>
                          <w:p w14:paraId="2BAA2022" w14:textId="77777777" w:rsidR="005864A6" w:rsidRPr="00D741C4" w:rsidRDefault="005864A6" w:rsidP="005864A6">
                            <w:pPr>
                              <w:pStyle w:val="Listeafsnit"/>
                              <w:numPr>
                                <w:ilvl w:val="0"/>
                                <w:numId w:val="1"/>
                              </w:numPr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D741C4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70F6D" id="Tekstfelt 135" o:spid="_x0000_s1032" type="#_x0000_t202" style="position:absolute;margin-left:0;margin-top:145.95pt;width:414pt;height:142pt;z-index:-251620352;visibility:visible;mso-wrap-style:square;mso-width-percent:0;mso-height-percent:0;mso-wrap-distance-left:7.2pt;mso-wrap-distance-top:7.2pt;mso-wrap-distance-right:7.2pt;mso-wrap-distance-bottom:7.2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" filled="f" stroked="f" strokeweight=".5pt">
                <v:textbox inset=",7.2pt,,7.2pt">
                  <w:txbxContent>
                    <w:p w14:paraId="23676A9D" w14:textId="77777777" w:rsidR="005864A6" w:rsidRPr="00D741C4" w:rsidRDefault="005864A6" w:rsidP="005864A6">
                      <w:pPr>
                        <w:jc w:val="center"/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Nævn tre </w:t>
                      </w:r>
                    </w:p>
                    <w:p w14:paraId="5171BBC3" w14:textId="77777777" w:rsidR="005864A6" w:rsidRPr="00D741C4" w:rsidRDefault="005864A6" w:rsidP="005864A6">
                      <w:pPr>
                        <w:jc w:val="center"/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b/>
                          <w:color w:val="B71E42" w:themeColor="accent1"/>
                          <w:sz w:val="36"/>
                          <w:szCs w:val="36"/>
                        </w:rPr>
                        <w:t>Positive</w:t>
                      </w: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 &amp; </w:t>
                      </w:r>
                      <w:r w:rsidRPr="00D741C4">
                        <w:rPr>
                          <w:b/>
                          <w:color w:val="B71E42" w:themeColor="accent1"/>
                          <w:sz w:val="36"/>
                          <w:szCs w:val="36"/>
                        </w:rPr>
                        <w:t>Specifikke</w:t>
                      </w: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 ting ved IT-Valghold</w:t>
                      </w:r>
                    </w:p>
                    <w:p w14:paraId="133D008F" w14:textId="77777777" w:rsidR="005864A6" w:rsidRPr="00D741C4" w:rsidRDefault="005864A6" w:rsidP="005864A6">
                      <w:pPr>
                        <w:pStyle w:val="Listeafsnit"/>
                        <w:numPr>
                          <w:ilvl w:val="0"/>
                          <w:numId w:val="1"/>
                        </w:numPr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>____________________________________</w:t>
                      </w:r>
                    </w:p>
                    <w:p w14:paraId="264B23D3" w14:textId="77777777" w:rsidR="005864A6" w:rsidRPr="00D741C4" w:rsidRDefault="005864A6" w:rsidP="005864A6">
                      <w:pPr>
                        <w:pStyle w:val="Listeafsnit"/>
                        <w:numPr>
                          <w:ilvl w:val="0"/>
                          <w:numId w:val="1"/>
                        </w:numPr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>__________________________________</w:t>
                      </w:r>
                    </w:p>
                    <w:p w14:paraId="2BAA2022" w14:textId="77777777" w:rsidR="005864A6" w:rsidRPr="00D741C4" w:rsidRDefault="005864A6" w:rsidP="005864A6">
                      <w:pPr>
                        <w:pStyle w:val="Listeafsnit"/>
                        <w:numPr>
                          <w:ilvl w:val="0"/>
                          <w:numId w:val="1"/>
                        </w:numPr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D741C4">
                        <w:rPr>
                          <w:color w:val="B71E42" w:themeColor="accent1"/>
                          <w:sz w:val="36"/>
                          <w:szCs w:val="36"/>
                        </w:rPr>
                        <w:t>________________________________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9200" behindDoc="1" locked="0" layoutInCell="1" allowOverlap="1" wp14:anchorId="51524E27" wp14:editId="5D8D1651">
            <wp:simplePos x="0" y="0"/>
            <wp:positionH relativeFrom="margin">
              <wp:align>center</wp:align>
            </wp:positionH>
            <wp:positionV relativeFrom="paragraph">
              <wp:posOffset>223520</wp:posOffset>
            </wp:positionV>
            <wp:extent cx="5775960" cy="1752600"/>
            <wp:effectExtent l="0" t="0" r="0" b="0"/>
            <wp:wrapNone/>
            <wp:docPr id="7" name="Billed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CD55801" w14:textId="402F984A" w:rsidR="005864A6" w:rsidRDefault="005864A6" w:rsidP="005864A6">
      <w:r>
        <w:rPr>
          <w:noProof/>
        </w:rPr>
        <mc:AlternateContent>
          <mc:Choice Requires="wps">
            <w:drawing>
              <wp:anchor distT="91440" distB="91440" distL="91440" distR="91440" simplePos="0" relativeHeight="251697152" behindDoc="1" locked="0" layoutInCell="1" allowOverlap="1" wp14:anchorId="089E0DB3" wp14:editId="32805190">
                <wp:simplePos x="0" y="0"/>
                <wp:positionH relativeFrom="margin">
                  <wp:align>center</wp:align>
                </wp:positionH>
                <wp:positionV relativeFrom="margin">
                  <wp:posOffset>3971925</wp:posOffset>
                </wp:positionV>
                <wp:extent cx="4685665" cy="1402080"/>
                <wp:effectExtent l="0" t="0" r="0" b="0"/>
                <wp:wrapSquare wrapText="bothSides"/>
                <wp:docPr id="5" name="Tekstfel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5665" cy="1402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9F80F5" w14:textId="77777777" w:rsidR="005864A6" w:rsidRPr="00CF5D73" w:rsidRDefault="005864A6" w:rsidP="005864A6">
                            <w:pPr>
                              <w:jc w:val="center"/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É</w:t>
                            </w:r>
                            <w:r w:rsidRPr="00CF5D73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t forslag til yderligere </w:t>
                            </w:r>
                            <w:r w:rsidRPr="00CF5D73">
                              <w:rPr>
                                <w:b/>
                                <w:color w:val="B71E42" w:themeColor="accent1"/>
                                <w:sz w:val="36"/>
                                <w:szCs w:val="36"/>
                              </w:rPr>
                              <w:t>forbedring</w:t>
                            </w:r>
                            <w:r w:rsidRPr="00CF5D73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E0DB3" id="Tekstfelt 5" o:spid="_x0000_s1033" type="#_x0000_t202" style="position:absolute;margin-left:0;margin-top:312.75pt;width:368.95pt;height:110.4pt;z-index:-251619328;visibility:visible;mso-wrap-style:square;mso-width-percent:0;mso-height-percent:0;mso-wrap-distance-left:7.2pt;mso-wrap-distance-top:7.2pt;mso-wrap-distance-right:7.2pt;mso-wrap-distance-bottom:7.2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" filled="f" stroked="f" strokeweight=".5pt">
                <v:textbox inset=",7.2pt,,7.2pt">
                  <w:txbxContent>
                    <w:p w14:paraId="389F80F5" w14:textId="77777777" w:rsidR="005864A6" w:rsidRPr="00CF5D73" w:rsidRDefault="005864A6" w:rsidP="005864A6">
                      <w:pPr>
                        <w:jc w:val="center"/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>
                        <w:rPr>
                          <w:color w:val="B71E42" w:themeColor="accent1"/>
                          <w:sz w:val="36"/>
                          <w:szCs w:val="36"/>
                        </w:rPr>
                        <w:t>É</w:t>
                      </w:r>
                      <w:r w:rsidRPr="00CF5D73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t forslag til yderligere </w:t>
                      </w:r>
                      <w:r w:rsidRPr="00CF5D73">
                        <w:rPr>
                          <w:b/>
                          <w:color w:val="B71E42" w:themeColor="accent1"/>
                          <w:sz w:val="36"/>
                          <w:szCs w:val="36"/>
                        </w:rPr>
                        <w:t>forbedring</w:t>
                      </w:r>
                      <w:r w:rsidRPr="00CF5D73">
                        <w:rPr>
                          <w:color w:val="B71E42" w:themeColor="accent1"/>
                          <w:sz w:val="36"/>
                          <w:szCs w:val="36"/>
                        </w:rPr>
                        <w:t>: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275C224" wp14:editId="72A380C5">
                <wp:simplePos x="0" y="0"/>
                <wp:positionH relativeFrom="column">
                  <wp:posOffset>49530</wp:posOffset>
                </wp:positionH>
                <wp:positionV relativeFrom="paragraph">
                  <wp:posOffset>1616075</wp:posOffset>
                </wp:positionV>
                <wp:extent cx="5981700" cy="2453640"/>
                <wp:effectExtent l="0" t="0" r="0" b="3810"/>
                <wp:wrapNone/>
                <wp:docPr id="2" name="El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2453640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86638A" id="Ellipse 2" o:spid="_x0000_s1026" style="position:absolute;margin-left:3.9pt;margin-top:127.25pt;width:471pt;height:193.2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" fillcolor="#795faf [3207]" stroked="f">
                <v:fill opacity="32896f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0224" behindDoc="1" locked="0" layoutInCell="1" allowOverlap="1" wp14:anchorId="3C394BAB" wp14:editId="7D18A879">
            <wp:simplePos x="0" y="0"/>
            <wp:positionH relativeFrom="margin">
              <wp:align>center</wp:align>
            </wp:positionH>
            <wp:positionV relativeFrom="paragraph">
              <wp:posOffset>3970655</wp:posOffset>
            </wp:positionV>
            <wp:extent cx="5775960" cy="1783080"/>
            <wp:effectExtent l="0" t="0" r="0" b="7620"/>
            <wp:wrapNone/>
            <wp:docPr id="8" name="Billed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91440" distB="91440" distL="91440" distR="91440" simplePos="0" relativeHeight="251698176" behindDoc="1" locked="0" layoutInCell="1" allowOverlap="1" wp14:anchorId="3604237E" wp14:editId="57D2643A">
                <wp:simplePos x="0" y="0"/>
                <wp:positionH relativeFrom="margin">
                  <wp:align>center</wp:align>
                </wp:positionH>
                <wp:positionV relativeFrom="margin">
                  <wp:posOffset>6034405</wp:posOffset>
                </wp:positionV>
                <wp:extent cx="3872484" cy="1307592"/>
                <wp:effectExtent l="0" t="0" r="0" b="0"/>
                <wp:wrapSquare wrapText="bothSides"/>
                <wp:docPr id="6" name="Tekstfel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2484" cy="13075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231137" w14:textId="77777777" w:rsidR="005864A6" w:rsidRPr="00CF5D73" w:rsidRDefault="005864A6" w:rsidP="005864A6">
                            <w:pPr>
                              <w:jc w:val="center"/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</w:pPr>
                            <w:r w:rsidRPr="00CF5D73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Det </w:t>
                            </w:r>
                            <w:r w:rsidRPr="00CF5D73">
                              <w:rPr>
                                <w:b/>
                                <w:color w:val="B71E42" w:themeColor="accent1"/>
                                <w:sz w:val="36"/>
                                <w:szCs w:val="36"/>
                              </w:rPr>
                              <w:t>bedste</w:t>
                            </w:r>
                            <w:r w:rsidRPr="00CF5D73">
                              <w:rPr>
                                <w:color w:val="B71E42" w:themeColor="accent1"/>
                                <w:sz w:val="36"/>
                                <w:szCs w:val="36"/>
                              </w:rPr>
                              <w:t xml:space="preserve"> 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4237E" id="Tekstfelt 6" o:spid="_x0000_s1034" type="#_x0000_t202" style="position:absolute;margin-left:0;margin-top:475.15pt;width:304.9pt;height:102.95pt;z-index:-251618304;visibility:visible;mso-wrap-style:square;mso-width-percent:0;mso-height-percent:0;mso-wrap-distance-left:7.2pt;mso-wrap-distance-top:7.2pt;mso-wrap-distance-right:7.2pt;mso-wrap-distance-bottom:7.2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" filled="f" stroked="f" strokeweight=".5pt">
                <v:textbox inset=",7.2pt,,7.2pt">
                  <w:txbxContent>
                    <w:p w14:paraId="5A231137" w14:textId="77777777" w:rsidR="005864A6" w:rsidRPr="00CF5D73" w:rsidRDefault="005864A6" w:rsidP="005864A6">
                      <w:pPr>
                        <w:jc w:val="center"/>
                        <w:rPr>
                          <w:color w:val="B71E42" w:themeColor="accent1"/>
                          <w:sz w:val="36"/>
                          <w:szCs w:val="36"/>
                        </w:rPr>
                      </w:pPr>
                      <w:r w:rsidRPr="00CF5D73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Det </w:t>
                      </w:r>
                      <w:r w:rsidRPr="00CF5D73">
                        <w:rPr>
                          <w:b/>
                          <w:color w:val="B71E42" w:themeColor="accent1"/>
                          <w:sz w:val="36"/>
                          <w:szCs w:val="36"/>
                        </w:rPr>
                        <w:t>bedste</w:t>
                      </w:r>
                      <w:r w:rsidRPr="00CF5D73">
                        <w:rPr>
                          <w:color w:val="B71E42" w:themeColor="accent1"/>
                          <w:sz w:val="36"/>
                          <w:szCs w:val="36"/>
                        </w:rPr>
                        <w:t xml:space="preserve"> er: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5B0CF5D" w14:textId="7CF23335" w:rsidR="007560B9" w:rsidRDefault="002737A9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w:drawing>
          <wp:anchor distT="0" distB="0" distL="114300" distR="114300" simplePos="0" relativeHeight="251701248" behindDoc="1" locked="0" layoutInCell="1" allowOverlap="1" wp14:anchorId="7FC5CA5D" wp14:editId="20E86D44">
            <wp:simplePos x="0" y="0"/>
            <wp:positionH relativeFrom="column">
              <wp:posOffset>4964430</wp:posOffset>
            </wp:positionH>
            <wp:positionV relativeFrom="paragraph">
              <wp:posOffset>5111678</wp:posOffset>
            </wp:positionV>
            <wp:extent cx="1578610" cy="1637030"/>
            <wp:effectExtent l="0" t="0" r="2540" b="1270"/>
            <wp:wrapNone/>
            <wp:docPr id="9" name="Billede 9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lede 9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0" cy="163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0B9">
        <w:br w:type="page"/>
      </w:r>
    </w:p>
    <w:p w14:paraId="4DC3114C" w14:textId="4F7B61E8" w:rsidR="007945E5" w:rsidRDefault="007945E5" w:rsidP="005864A6">
      <w:pPr>
        <w:pStyle w:val="Titel"/>
        <w:jc w:val="center"/>
      </w:pPr>
    </w:p>
    <w:p w14:paraId="64378C92" w14:textId="77777777" w:rsidR="000474B6" w:rsidRPr="008056FA" w:rsidRDefault="000474B6" w:rsidP="00164206">
      <w:pPr>
        <w:pStyle w:val="Overskrift1"/>
      </w:pPr>
      <w:r w:rsidRPr="008056FA">
        <w:t>Om denne udgivelse:</w:t>
      </w:r>
    </w:p>
    <w:p w14:paraId="4218B586" w14:textId="77777777" w:rsidR="000474B6" w:rsidRDefault="000474B6" w:rsidP="00164206">
      <w:r>
        <w:t>Dette materiale er udarbejdet af Teddy Brask.</w:t>
      </w:r>
    </w:p>
    <w:p w14:paraId="48F8B284" w14:textId="4B09D76B" w:rsidR="000474B6" w:rsidRDefault="000474B6" w:rsidP="00164206">
      <w:r>
        <w:t xml:space="preserve">Hvis du har spørgsmål eller kommentarer til mit materiale, er du meget velkommen til at skrive på: TeddyBrask@gmail.com eller </w:t>
      </w:r>
      <w:hyperlink r:id="rId14" w:history="1">
        <w:r w:rsidR="00494A5F" w:rsidRPr="000E5982">
          <w:rPr>
            <w:rStyle w:val="Hyperlink"/>
          </w:rPr>
          <w:t>http://www.linkedin.com/in/teddybrask</w:t>
        </w:r>
      </w:hyperlink>
      <w:r w:rsidR="00494A5F">
        <w:t xml:space="preserve"> </w:t>
      </w:r>
    </w:p>
    <w:p w14:paraId="07E54DD2" w14:textId="77777777" w:rsidR="000474B6" w:rsidRDefault="000474B6" w:rsidP="00164206">
      <w:r>
        <w:t xml:space="preserve">Husk, dette materiale er nu DIT. Du kan </w:t>
      </w:r>
      <w:proofErr w:type="spellStart"/>
      <w:r>
        <w:t>tae</w:t>
      </w:r>
      <w:proofErr w:type="spellEnd"/>
      <w:r>
        <w:t xml:space="preserve"> materialet med dig, hvis du flytter skole. Du må gerne have materialet liggende på både dine computere og din tablet, og du må printe det til eget brug – og naturligvis gerne kopiere til din egen undervisning. Men du må IKKE lave fildeling eller udlevere kopier til dine kollegaer og venner.</w:t>
      </w:r>
    </w:p>
    <w:p w14:paraId="02E718EE" w14:textId="0ED1C60C" w:rsidR="000474B6" w:rsidRDefault="000474B6" w:rsidP="00164206">
      <w:r>
        <w:t xml:space="preserve">Husk at indberette til </w:t>
      </w:r>
      <w:proofErr w:type="spellStart"/>
      <w:r>
        <w:t>CopyDan</w:t>
      </w:r>
      <w:proofErr w:type="spellEnd"/>
      <w:r>
        <w:t>, HVIS din skole er udvalgt som kontrolskole.</w:t>
      </w:r>
    </w:p>
    <w:p w14:paraId="20A76BAA" w14:textId="277D3030" w:rsidR="001037D2" w:rsidRDefault="00BD56E3" w:rsidP="00164206">
      <w:r>
        <w:t xml:space="preserve">Illustrationer i materialet er hentet her: </w:t>
      </w:r>
      <w:hyperlink r:id="rId15" w:history="1">
        <w:r w:rsidR="0041712F">
          <w:rPr>
            <w:rStyle w:val="Hyperlink"/>
          </w:rPr>
          <w:t>https://www.netclipart.com</w:t>
        </w:r>
      </w:hyperlink>
    </w:p>
    <w:p w14:paraId="76B4194E" w14:textId="372F91B3" w:rsidR="000474B6" w:rsidRDefault="000474B6" w:rsidP="00164206">
      <w:pPr>
        <w:rPr>
          <w:rStyle w:val="Svagfremhvning"/>
        </w:rPr>
      </w:pPr>
      <w:r w:rsidRPr="008056FA">
        <w:rPr>
          <w:rStyle w:val="Svagfremhvning"/>
        </w:rPr>
        <w:t xml:space="preserve">OG </w:t>
      </w:r>
      <w:proofErr w:type="gramStart"/>
      <w:r w:rsidRPr="008056FA">
        <w:rPr>
          <w:rStyle w:val="Svagfremhvning"/>
        </w:rPr>
        <w:t>ha</w:t>
      </w:r>
      <w:proofErr w:type="gramEnd"/>
      <w:r w:rsidRPr="008056FA">
        <w:rPr>
          <w:rStyle w:val="Svagfremhvning"/>
        </w:rPr>
        <w:t>’ nu en super fantastisk dag!</w:t>
      </w:r>
    </w:p>
    <w:p w14:paraId="57A989A3" w14:textId="77777777" w:rsidR="00494A5F" w:rsidRPr="008056FA" w:rsidRDefault="00494A5F" w:rsidP="00164206">
      <w:pPr>
        <w:rPr>
          <w:rStyle w:val="Svagfremhvning"/>
        </w:rPr>
      </w:pPr>
    </w:p>
    <w:p w14:paraId="763BC40A" w14:textId="77777777" w:rsidR="000474B6" w:rsidRDefault="000474B6" w:rsidP="000474B6"/>
    <w:p w14:paraId="4B67DE31" w14:textId="77777777" w:rsidR="007560B9" w:rsidRPr="007560B9" w:rsidRDefault="007560B9" w:rsidP="007560B9"/>
    <w:sectPr w:rsidR="007560B9" w:rsidRPr="007560B9">
      <w:footerReference w:type="default" r:id="rId16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1BF28" w14:textId="77777777" w:rsidR="007853AE" w:rsidRDefault="007853AE" w:rsidP="000E5121">
      <w:pPr>
        <w:spacing w:after="0" w:line="240" w:lineRule="auto"/>
      </w:pPr>
      <w:r>
        <w:separator/>
      </w:r>
    </w:p>
  </w:endnote>
  <w:endnote w:type="continuationSeparator" w:id="0">
    <w:p w14:paraId="117E6784" w14:textId="77777777" w:rsidR="007853AE" w:rsidRDefault="007853AE" w:rsidP="000E5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3C198" w14:textId="6497DB93" w:rsidR="000E5121" w:rsidRPr="00054CEB" w:rsidRDefault="002E578C" w:rsidP="00054CEB">
    <w:pPr>
      <w:pStyle w:val="Sidefod"/>
      <w:jc w:val="center"/>
      <w:rPr>
        <w:sz w:val="16"/>
        <w:szCs w:val="16"/>
      </w:rPr>
    </w:pPr>
    <w:r w:rsidRPr="00054CEB">
      <w:rPr>
        <w:sz w:val="16"/>
        <w:szCs w:val="16"/>
      </w:rPr>
      <w:t>Teddy Brask</w:t>
    </w:r>
    <w:r w:rsidR="00DE3AC4" w:rsidRPr="00054CEB">
      <w:rPr>
        <w:sz w:val="16"/>
        <w:szCs w:val="16"/>
      </w:rPr>
      <w:t xml:space="preserve">, Udgivet på </w:t>
    </w:r>
    <w:proofErr w:type="spellStart"/>
    <w:r w:rsidR="00DE3AC4" w:rsidRPr="00054CEB">
      <w:rPr>
        <w:sz w:val="16"/>
        <w:szCs w:val="16"/>
      </w:rPr>
      <w:t>BubbleMinds</w:t>
    </w:r>
    <w:proofErr w:type="spellEnd"/>
    <w:r w:rsidR="00DE3AC4" w:rsidRPr="00054CEB">
      <w:rPr>
        <w:sz w:val="16"/>
        <w:szCs w:val="16"/>
      </w:rPr>
      <w:t xml:space="preserve">, Husk, at indberette dette ark til </w:t>
    </w:r>
    <w:proofErr w:type="spellStart"/>
    <w:r w:rsidR="00DE3AC4" w:rsidRPr="00054CEB">
      <w:rPr>
        <w:sz w:val="16"/>
        <w:szCs w:val="16"/>
      </w:rPr>
      <w:t>Copydan</w:t>
    </w:r>
    <w:proofErr w:type="spellEnd"/>
    <w:r w:rsidR="00DE3AC4" w:rsidRPr="00054CEB">
      <w:rPr>
        <w:sz w:val="16"/>
        <w:szCs w:val="16"/>
      </w:rPr>
      <w:t xml:space="preserve">, hvis du er </w:t>
    </w:r>
    <w:proofErr w:type="spellStart"/>
    <w:r w:rsidR="00DE3AC4" w:rsidRPr="00054CEB">
      <w:rPr>
        <w:sz w:val="16"/>
        <w:szCs w:val="16"/>
      </w:rPr>
      <w:t>Copydan</w:t>
    </w:r>
    <w:proofErr w:type="spellEnd"/>
    <w:r w:rsidR="00DE3AC4" w:rsidRPr="00054CEB">
      <w:rPr>
        <w:sz w:val="16"/>
        <w:szCs w:val="16"/>
      </w:rPr>
      <w:t xml:space="preserve"> skole</w:t>
    </w:r>
    <w:r w:rsidR="00DF67D2" w:rsidRPr="00054CEB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584DA9" w14:textId="77777777" w:rsidR="007853AE" w:rsidRDefault="007853AE" w:rsidP="000E5121">
      <w:pPr>
        <w:spacing w:after="0" w:line="240" w:lineRule="auto"/>
      </w:pPr>
      <w:r>
        <w:separator/>
      </w:r>
    </w:p>
  </w:footnote>
  <w:footnote w:type="continuationSeparator" w:id="0">
    <w:p w14:paraId="6FF62C5B" w14:textId="77777777" w:rsidR="007853AE" w:rsidRDefault="007853AE" w:rsidP="000E51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32F0E"/>
    <w:multiLevelType w:val="hybridMultilevel"/>
    <w:tmpl w:val="690EB1C6"/>
    <w:lvl w:ilvl="0" w:tplc="602623DE">
      <w:start w:val="1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17B4"/>
    <w:multiLevelType w:val="hybridMultilevel"/>
    <w:tmpl w:val="522483A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97F04"/>
    <w:multiLevelType w:val="hybridMultilevel"/>
    <w:tmpl w:val="522483A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9B00BB"/>
    <w:multiLevelType w:val="hybridMultilevel"/>
    <w:tmpl w:val="6D5018E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3F78EE"/>
    <w:multiLevelType w:val="hybridMultilevel"/>
    <w:tmpl w:val="522483A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MjAzNTMxMjEwMTZT0lEKTi0uzszPAykwrAUAkm6RoywAAAA="/>
  </w:docVars>
  <w:rsids>
    <w:rsidRoot w:val="007945E5"/>
    <w:rsid w:val="0003733A"/>
    <w:rsid w:val="000474B6"/>
    <w:rsid w:val="00054CEB"/>
    <w:rsid w:val="000A0B3C"/>
    <w:rsid w:val="000B06D7"/>
    <w:rsid w:val="000E5121"/>
    <w:rsid w:val="000F709D"/>
    <w:rsid w:val="000F728D"/>
    <w:rsid w:val="001037D2"/>
    <w:rsid w:val="00164206"/>
    <w:rsid w:val="00185DAE"/>
    <w:rsid w:val="001A5C32"/>
    <w:rsid w:val="001A629C"/>
    <w:rsid w:val="001A77E1"/>
    <w:rsid w:val="001C37C4"/>
    <w:rsid w:val="00206BF3"/>
    <w:rsid w:val="00206CEA"/>
    <w:rsid w:val="00206D1E"/>
    <w:rsid w:val="00224697"/>
    <w:rsid w:val="0026410B"/>
    <w:rsid w:val="002737A9"/>
    <w:rsid w:val="00292733"/>
    <w:rsid w:val="002A7DCD"/>
    <w:rsid w:val="002C50B3"/>
    <w:rsid w:val="002E27D3"/>
    <w:rsid w:val="002E578C"/>
    <w:rsid w:val="00340258"/>
    <w:rsid w:val="0034695E"/>
    <w:rsid w:val="00394013"/>
    <w:rsid w:val="00397BF1"/>
    <w:rsid w:val="00397FF9"/>
    <w:rsid w:val="003F4690"/>
    <w:rsid w:val="00411622"/>
    <w:rsid w:val="0041712F"/>
    <w:rsid w:val="00431A90"/>
    <w:rsid w:val="00452D46"/>
    <w:rsid w:val="00494A5F"/>
    <w:rsid w:val="004A4F1B"/>
    <w:rsid w:val="004F24DD"/>
    <w:rsid w:val="00531B4E"/>
    <w:rsid w:val="00535BD8"/>
    <w:rsid w:val="00542638"/>
    <w:rsid w:val="00556E5C"/>
    <w:rsid w:val="005864A6"/>
    <w:rsid w:val="005934FE"/>
    <w:rsid w:val="005F1C62"/>
    <w:rsid w:val="0069094F"/>
    <w:rsid w:val="006C4ABB"/>
    <w:rsid w:val="0072356B"/>
    <w:rsid w:val="007560B9"/>
    <w:rsid w:val="00756186"/>
    <w:rsid w:val="00772F67"/>
    <w:rsid w:val="007853AE"/>
    <w:rsid w:val="007945E5"/>
    <w:rsid w:val="00840A80"/>
    <w:rsid w:val="0086679C"/>
    <w:rsid w:val="00873321"/>
    <w:rsid w:val="008817C8"/>
    <w:rsid w:val="008B7880"/>
    <w:rsid w:val="008C1C29"/>
    <w:rsid w:val="008C7127"/>
    <w:rsid w:val="008E3795"/>
    <w:rsid w:val="009102E5"/>
    <w:rsid w:val="00940202"/>
    <w:rsid w:val="00962102"/>
    <w:rsid w:val="00973205"/>
    <w:rsid w:val="00973A2D"/>
    <w:rsid w:val="009F157A"/>
    <w:rsid w:val="009F1C1F"/>
    <w:rsid w:val="00A21F4C"/>
    <w:rsid w:val="00A553FD"/>
    <w:rsid w:val="00A5785D"/>
    <w:rsid w:val="00A700D8"/>
    <w:rsid w:val="00AC6633"/>
    <w:rsid w:val="00AD268F"/>
    <w:rsid w:val="00B55C9C"/>
    <w:rsid w:val="00B711F5"/>
    <w:rsid w:val="00B84A62"/>
    <w:rsid w:val="00BA48A4"/>
    <w:rsid w:val="00BC733D"/>
    <w:rsid w:val="00BD51CF"/>
    <w:rsid w:val="00BD56E3"/>
    <w:rsid w:val="00C049F6"/>
    <w:rsid w:val="00C96BBB"/>
    <w:rsid w:val="00CA6669"/>
    <w:rsid w:val="00CD0F7E"/>
    <w:rsid w:val="00CF0D39"/>
    <w:rsid w:val="00CF4334"/>
    <w:rsid w:val="00CF5D73"/>
    <w:rsid w:val="00D007B6"/>
    <w:rsid w:val="00D20090"/>
    <w:rsid w:val="00D31BFE"/>
    <w:rsid w:val="00D33605"/>
    <w:rsid w:val="00D37967"/>
    <w:rsid w:val="00D40DC9"/>
    <w:rsid w:val="00D741C4"/>
    <w:rsid w:val="00D80340"/>
    <w:rsid w:val="00D8681B"/>
    <w:rsid w:val="00D90BFC"/>
    <w:rsid w:val="00DB0C34"/>
    <w:rsid w:val="00DB2AF0"/>
    <w:rsid w:val="00DD62DC"/>
    <w:rsid w:val="00DE266C"/>
    <w:rsid w:val="00DE3AC4"/>
    <w:rsid w:val="00DF67D2"/>
    <w:rsid w:val="00E04818"/>
    <w:rsid w:val="00E27895"/>
    <w:rsid w:val="00E54C6E"/>
    <w:rsid w:val="00E72B8D"/>
    <w:rsid w:val="00E96F57"/>
    <w:rsid w:val="00EC6401"/>
    <w:rsid w:val="00ED5054"/>
    <w:rsid w:val="00F11218"/>
    <w:rsid w:val="00F33E65"/>
    <w:rsid w:val="00FC044C"/>
    <w:rsid w:val="00FE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4A720"/>
  <w15:chartTrackingRefBased/>
  <w15:docId w15:val="{47CA6C80-8BA2-48F9-8145-371A8FB18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0474B6"/>
    <w:pPr>
      <w:pBdr>
        <w:top w:val="single" w:sz="24" w:space="0" w:color="B71E42" w:themeColor="accent1"/>
        <w:left w:val="single" w:sz="24" w:space="0" w:color="B71E42" w:themeColor="accent1"/>
        <w:bottom w:val="single" w:sz="24" w:space="0" w:color="B71E42" w:themeColor="accent1"/>
        <w:right w:val="single" w:sz="24" w:space="0" w:color="B71E42" w:themeColor="accent1"/>
      </w:pBdr>
      <w:shd w:val="clear" w:color="auto" w:fill="B71E42" w:themeFill="accent1"/>
      <w:spacing w:before="100" w:after="0" w:line="276" w:lineRule="auto"/>
      <w:outlineLvl w:val="0"/>
    </w:pPr>
    <w:rPr>
      <w:rFonts w:eastAsiaTheme="minorEastAsia"/>
      <w:caps/>
      <w:color w:val="FFFFFF" w:themeColor="background1"/>
      <w:spacing w:val="15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7945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7945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genstitel">
    <w:name w:val="Book Title"/>
    <w:basedOn w:val="Standardskrifttypeiafsnit"/>
    <w:uiPriority w:val="33"/>
    <w:qFormat/>
    <w:rsid w:val="007945E5"/>
    <w:rPr>
      <w:b/>
      <w:bCs/>
      <w:i/>
      <w:iCs/>
      <w:spacing w:val="5"/>
    </w:rPr>
  </w:style>
  <w:style w:type="character" w:styleId="Pladsholdertekst">
    <w:name w:val="Placeholder Text"/>
    <w:basedOn w:val="Standardskrifttypeiafsnit"/>
    <w:uiPriority w:val="99"/>
    <w:semiHidden/>
    <w:rsid w:val="00873321"/>
    <w:rPr>
      <w:color w:val="808080"/>
    </w:rPr>
  </w:style>
  <w:style w:type="paragraph" w:styleId="Ingenafstand">
    <w:name w:val="No Spacing"/>
    <w:link w:val="IngenafstandTegn"/>
    <w:uiPriority w:val="1"/>
    <w:qFormat/>
    <w:rsid w:val="00873321"/>
    <w:pPr>
      <w:spacing w:after="0" w:line="240" w:lineRule="auto"/>
    </w:pPr>
    <w:rPr>
      <w:rFonts w:eastAsiaTheme="minorEastAsia"/>
      <w:lang w:eastAsia="da-DK"/>
    </w:rPr>
  </w:style>
  <w:style w:type="character" w:customStyle="1" w:styleId="IngenafstandTegn">
    <w:name w:val="Ingen afstand Tegn"/>
    <w:basedOn w:val="Standardskrifttypeiafsnit"/>
    <w:link w:val="Ingenafstand"/>
    <w:uiPriority w:val="1"/>
    <w:rsid w:val="00873321"/>
    <w:rPr>
      <w:rFonts w:eastAsiaTheme="minorEastAsia"/>
      <w:lang w:eastAsia="da-DK"/>
    </w:rPr>
  </w:style>
  <w:style w:type="paragraph" w:styleId="Listeafsnit">
    <w:name w:val="List Paragraph"/>
    <w:basedOn w:val="Normal"/>
    <w:uiPriority w:val="34"/>
    <w:qFormat/>
    <w:rsid w:val="00873321"/>
    <w:pPr>
      <w:ind w:left="720"/>
      <w:contextualSpacing/>
    </w:pPr>
  </w:style>
  <w:style w:type="character" w:customStyle="1" w:styleId="Overskrift1Tegn">
    <w:name w:val="Overskrift 1 Tegn"/>
    <w:basedOn w:val="Standardskrifttypeiafsnit"/>
    <w:link w:val="Overskrift1"/>
    <w:uiPriority w:val="9"/>
    <w:rsid w:val="000474B6"/>
    <w:rPr>
      <w:rFonts w:eastAsiaTheme="minorEastAsia"/>
      <w:caps/>
      <w:color w:val="FFFFFF" w:themeColor="background1"/>
      <w:spacing w:val="15"/>
      <w:shd w:val="clear" w:color="auto" w:fill="B71E42" w:themeFill="accent1"/>
    </w:rPr>
  </w:style>
  <w:style w:type="paragraph" w:styleId="NormalWeb">
    <w:name w:val="Normal (Web)"/>
    <w:basedOn w:val="Normal"/>
    <w:uiPriority w:val="99"/>
    <w:semiHidden/>
    <w:unhideWhenUsed/>
    <w:rsid w:val="00047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styleId="Svagfremhvning">
    <w:name w:val="Subtle Emphasis"/>
    <w:uiPriority w:val="19"/>
    <w:qFormat/>
    <w:rsid w:val="000474B6"/>
    <w:rPr>
      <w:i/>
      <w:iCs/>
      <w:color w:val="5B0F20" w:themeColor="accent1" w:themeShade="7F"/>
    </w:rPr>
  </w:style>
  <w:style w:type="character" w:styleId="Hyperlink">
    <w:name w:val="Hyperlink"/>
    <w:basedOn w:val="Standardskrifttypeiafsnit"/>
    <w:uiPriority w:val="99"/>
    <w:unhideWhenUsed/>
    <w:rsid w:val="00494A5F"/>
    <w:rPr>
      <w:color w:val="FA2B5C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494A5F"/>
    <w:rPr>
      <w:color w:val="605E5C"/>
      <w:shd w:val="clear" w:color="auto" w:fill="E1DFDD"/>
    </w:rPr>
  </w:style>
  <w:style w:type="paragraph" w:styleId="Sidehoved">
    <w:name w:val="header"/>
    <w:basedOn w:val="Normal"/>
    <w:link w:val="SidehovedTegn"/>
    <w:uiPriority w:val="99"/>
    <w:unhideWhenUsed/>
    <w:rsid w:val="000E51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0E5121"/>
  </w:style>
  <w:style w:type="paragraph" w:styleId="Sidefod">
    <w:name w:val="footer"/>
    <w:basedOn w:val="Normal"/>
    <w:link w:val="SidefodTegn"/>
    <w:uiPriority w:val="99"/>
    <w:unhideWhenUsed/>
    <w:rsid w:val="000E51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0E51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vecteezy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netclipart.com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linkedin.com/in/teddybrask" TargetMode="External"/></Relationships>
</file>

<file path=word/theme/theme1.xml><?xml version="1.0" encoding="utf-8"?>
<a:theme xmlns:a="http://schemas.openxmlformats.org/drawingml/2006/main" name="Galleri">
  <a:themeElements>
    <a:clrScheme name="Galleri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i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i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354dde8a-08f9-4551-9d23-d5c4dcd17f63" xsi:nil="true"/>
    <Is_Collaboration_Space_Locked xmlns="354dde8a-08f9-4551-9d23-d5c4dcd17f63" xsi:nil="true"/>
    <Has_Teacher_Only_SectionGroup xmlns="354dde8a-08f9-4551-9d23-d5c4dcd17f63" xsi:nil="true"/>
    <CultureName xmlns="354dde8a-08f9-4551-9d23-d5c4dcd17f63" xsi:nil="true"/>
    <NotebookType xmlns="354dde8a-08f9-4551-9d23-d5c4dcd17f63" xsi:nil="true"/>
    <Teachers xmlns="354dde8a-08f9-4551-9d23-d5c4dcd17f63">
      <UserInfo>
        <DisplayName/>
        <AccountId xsi:nil="true"/>
        <AccountType/>
      </UserInfo>
    </Teachers>
    <AppVersion xmlns="354dde8a-08f9-4551-9d23-d5c4dcd17f63" xsi:nil="true"/>
    <Owner xmlns="354dde8a-08f9-4551-9d23-d5c4dcd17f63">
      <UserInfo>
        <DisplayName/>
        <AccountId xsi:nil="true"/>
        <AccountType/>
      </UserInfo>
    </Owner>
    <Invited_Teachers xmlns="354dde8a-08f9-4551-9d23-d5c4dcd17f63" xsi:nil="true"/>
    <Templates xmlns="354dde8a-08f9-4551-9d23-d5c4dcd17f63" xsi:nil="true"/>
    <FolderType xmlns="354dde8a-08f9-4551-9d23-d5c4dcd17f63" xsi:nil="true"/>
    <Students xmlns="354dde8a-08f9-4551-9d23-d5c4dcd17f63">
      <UserInfo>
        <DisplayName/>
        <AccountId xsi:nil="true"/>
        <AccountType/>
      </UserInfo>
    </Students>
    <Student_Groups xmlns="354dde8a-08f9-4551-9d23-d5c4dcd17f63">
      <UserInfo>
        <DisplayName/>
        <AccountId xsi:nil="true"/>
        <AccountType/>
      </UserInfo>
    </Student_Groups>
    <Invited_Students xmlns="354dde8a-08f9-4551-9d23-d5c4dcd17f63" xsi:nil="true"/>
    <DefaultSectionNames xmlns="354dde8a-08f9-4551-9d23-d5c4dcd17f6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B55D15C0E470F46AD462600B1E1B72E" ma:contentTypeVersion="28" ma:contentTypeDescription="Opret et nyt dokument." ma:contentTypeScope="" ma:versionID="2f412e3c830677d13a0b2b746a819fa3">
  <xsd:schema xmlns:xsd="http://www.w3.org/2001/XMLSchema" xmlns:xs="http://www.w3.org/2001/XMLSchema" xmlns:p="http://schemas.microsoft.com/office/2006/metadata/properties" xmlns:ns3="354dde8a-08f9-4551-9d23-d5c4dcd17f63" xmlns:ns4="d7393dbf-0610-4e5d-8df7-f109aadbb4df" targetNamespace="http://schemas.microsoft.com/office/2006/metadata/properties" ma:root="true" ma:fieldsID="768d0573be25684ceada7c5793e845cc" ns3:_="" ns4:_="">
    <xsd:import namespace="354dde8a-08f9-4551-9d23-d5c4dcd17f63"/>
    <xsd:import namespace="d7393dbf-0610-4e5d-8df7-f109aadbb4df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dde8a-08f9-4551-9d23-d5c4dcd17f6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8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2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30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3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93dbf-0610-4e5d-8df7-f109aadbb4df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Delt me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lt med detaljer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Hashværdi for deling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407691-424B-40E4-846C-8AAE802F1015}">
  <ds:schemaRefs>
    <ds:schemaRef ds:uri="http://schemas.microsoft.com/office/2006/metadata/properties"/>
    <ds:schemaRef ds:uri="http://schemas.microsoft.com/office/infopath/2007/PartnerControls"/>
    <ds:schemaRef ds:uri="354dde8a-08f9-4551-9d23-d5c4dcd17f63"/>
  </ds:schemaRefs>
</ds:datastoreItem>
</file>

<file path=customXml/itemProps2.xml><?xml version="1.0" encoding="utf-8"?>
<ds:datastoreItem xmlns:ds="http://schemas.openxmlformats.org/officeDocument/2006/customXml" ds:itemID="{5E381943-1498-406D-B77B-BA477C44B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E77225-5974-4022-A8AB-2343A362F1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4dde8a-08f9-4551-9d23-d5c4dcd17f63"/>
    <ds:schemaRef ds:uri="d7393dbf-0610-4e5d-8df7-f109aadbb4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499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dy Kristian Brask-Andersen Billesborgskolen</dc:creator>
  <cp:keywords/>
  <dc:description/>
  <cp:lastModifiedBy>Teddy Brask</cp:lastModifiedBy>
  <cp:revision>17</cp:revision>
  <dcterms:created xsi:type="dcterms:W3CDTF">2020-03-24T06:32:00Z</dcterms:created>
  <dcterms:modified xsi:type="dcterms:W3CDTF">2020-03-2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55D15C0E470F46AD462600B1E1B72E</vt:lpwstr>
  </property>
</Properties>
</file>